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B10B7" w14:textId="4539CED0" w:rsidR="004830D0" w:rsidRPr="002C405D" w:rsidRDefault="00844ED8" w:rsidP="004830D0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32"/>
          <w:szCs w:val="20"/>
        </w:rPr>
      </w:pPr>
      <w:bookmarkStart w:id="0" w:name="_Hlk521824406"/>
      <w:r w:rsidRPr="002C405D">
        <w:rPr>
          <w:rFonts w:cs="Calibri"/>
          <w:b/>
          <w:bCs/>
          <w:smallCaps/>
          <w:color w:val="000090"/>
          <w:spacing w:val="20"/>
          <w:sz w:val="32"/>
          <w:szCs w:val="20"/>
        </w:rPr>
        <w:t>FRANCISCO HERNANDEZ</w:t>
      </w:r>
    </w:p>
    <w:p w14:paraId="1E2D2D2D" w14:textId="0C6A9BE5" w:rsidR="004830D0" w:rsidRPr="002C405D" w:rsidRDefault="00844ED8" w:rsidP="004830D0">
      <w:pPr>
        <w:spacing w:after="0" w:line="240" w:lineRule="auto"/>
        <w:jc w:val="center"/>
        <w:rPr>
          <w:rFonts w:cs="Calibri"/>
          <w:color w:val="404040"/>
          <w:sz w:val="20"/>
          <w:szCs w:val="20"/>
        </w:rPr>
      </w:pPr>
      <w:r w:rsidRPr="002C405D">
        <w:rPr>
          <w:rFonts w:cs="Calibri"/>
          <w:color w:val="404040"/>
          <w:sz w:val="20"/>
          <w:szCs w:val="20"/>
        </w:rPr>
        <w:t>M</w:t>
      </w:r>
      <w:r w:rsidR="0042065A">
        <w:rPr>
          <w:rFonts w:cs="Calibri"/>
          <w:color w:val="404040"/>
          <w:sz w:val="20"/>
          <w:szCs w:val="20"/>
        </w:rPr>
        <w:t>arina, CA</w:t>
      </w:r>
    </w:p>
    <w:p w14:paraId="462AD204" w14:textId="4C63542C" w:rsidR="004830D0" w:rsidRPr="002C405D" w:rsidRDefault="00844ED8" w:rsidP="004830D0">
      <w:pPr>
        <w:spacing w:after="0" w:line="240" w:lineRule="auto"/>
        <w:jc w:val="center"/>
        <w:rPr>
          <w:rFonts w:cs="Calibri"/>
          <w:color w:val="404040"/>
          <w:sz w:val="20"/>
          <w:szCs w:val="20"/>
        </w:rPr>
      </w:pPr>
      <w:r w:rsidRPr="002C405D">
        <w:rPr>
          <w:rFonts w:cs="Calibri"/>
          <w:color w:val="002060"/>
          <w:sz w:val="20"/>
          <w:szCs w:val="20"/>
        </w:rPr>
        <w:sym w:font="Wingdings" w:char="F028"/>
      </w:r>
      <w:r w:rsidRPr="002C405D">
        <w:rPr>
          <w:rFonts w:cs="Calibri"/>
          <w:color w:val="002060"/>
          <w:sz w:val="20"/>
          <w:szCs w:val="20"/>
        </w:rPr>
        <w:t xml:space="preserve"> (661) 364-6276 </w:t>
      </w:r>
      <w:r w:rsidRPr="002C405D">
        <w:rPr>
          <w:rFonts w:cs="Calibri"/>
          <w:color w:val="002060"/>
          <w:sz w:val="20"/>
          <w:szCs w:val="20"/>
        </w:rPr>
        <w:sym w:font="Wingdings" w:char="F02A"/>
      </w:r>
      <w:r w:rsidRPr="002C405D">
        <w:rPr>
          <w:rFonts w:cs="Calibri"/>
          <w:color w:val="002060"/>
          <w:sz w:val="20"/>
          <w:szCs w:val="20"/>
        </w:rPr>
        <w:t xml:space="preserve"> </w:t>
      </w:r>
      <w:r w:rsidR="000E27D4" w:rsidRPr="000E27D4">
        <w:rPr>
          <w:rFonts w:cs="Calibri"/>
          <w:color w:val="000000" w:themeColor="text1"/>
          <w:sz w:val="20"/>
          <w:szCs w:val="20"/>
        </w:rPr>
        <w:t>cisco52096@gmail.com</w:t>
      </w:r>
    </w:p>
    <w:p w14:paraId="59865EDD" w14:textId="541BAFA1" w:rsidR="00F17F83" w:rsidRPr="002C405D" w:rsidRDefault="00E42D2D" w:rsidP="004830D0">
      <w:pPr>
        <w:spacing w:after="0" w:line="240" w:lineRule="auto"/>
        <w:jc w:val="center"/>
        <w:rPr>
          <w:rFonts w:cs="Calibri"/>
          <w:color w:val="FF0000"/>
          <w:sz w:val="20"/>
          <w:szCs w:val="20"/>
        </w:rPr>
      </w:pPr>
      <w:hyperlink r:id="rId8" w:history="1">
        <w:r w:rsidR="007874FE" w:rsidRPr="00672536">
          <w:rPr>
            <w:rStyle w:val="Hyperlink"/>
            <w:rFonts w:cs="Calibri"/>
            <w:sz w:val="20"/>
            <w:szCs w:val="20"/>
          </w:rPr>
          <w:t>www.linkedin.com/in/francisco-hernandez-</w:t>
        </w:r>
      </w:hyperlink>
      <w:r w:rsidR="007874FE">
        <w:rPr>
          <w:rFonts w:cs="Calibri"/>
          <w:color w:val="3B3838"/>
          <w:sz w:val="20"/>
          <w:szCs w:val="20"/>
        </w:rPr>
        <w:t xml:space="preserve"> </w:t>
      </w:r>
      <w:r w:rsidR="00844ED8" w:rsidRPr="002C405D">
        <w:rPr>
          <w:rFonts w:cs="Calibri"/>
          <w:color w:val="3B3838"/>
          <w:sz w:val="20"/>
          <w:szCs w:val="20"/>
        </w:rPr>
        <w:t xml:space="preserve"> </w:t>
      </w:r>
      <w:r w:rsidR="004830D0" w:rsidRPr="002C405D">
        <w:rPr>
          <w:rFonts w:cs="Calibri"/>
          <w:color w:val="FF0000"/>
          <w:sz w:val="20"/>
          <w:szCs w:val="20"/>
        </w:rPr>
        <w:t xml:space="preserve">         </w:t>
      </w:r>
      <w:bookmarkEnd w:id="0"/>
    </w:p>
    <w:p w14:paraId="5462DF30" w14:textId="77777777" w:rsidR="004830D0" w:rsidRPr="007467AD" w:rsidRDefault="004830D0" w:rsidP="004830D0">
      <w:pPr>
        <w:spacing w:after="0" w:line="240" w:lineRule="auto"/>
        <w:jc w:val="center"/>
        <w:rPr>
          <w:rFonts w:cs="Calibri"/>
          <w:i/>
          <w:color w:val="0070C0"/>
          <w:sz w:val="6"/>
          <w:szCs w:val="6"/>
        </w:rPr>
      </w:pPr>
    </w:p>
    <w:p w14:paraId="12F2180F" w14:textId="76E18117" w:rsidR="00C707E1" w:rsidRPr="002C405D" w:rsidRDefault="002C405D" w:rsidP="007467AD">
      <w:pPr>
        <w:pBdr>
          <w:top w:val="single" w:sz="18" w:space="1" w:color="auto"/>
        </w:pBdr>
        <w:spacing w:after="60" w:line="240" w:lineRule="auto"/>
        <w:jc w:val="center"/>
        <w:rPr>
          <w:rFonts w:cs="Calibri"/>
          <w:b/>
          <w:smallCaps/>
          <w:color w:val="000090"/>
          <w:spacing w:val="20"/>
          <w:sz w:val="20"/>
          <w:szCs w:val="20"/>
        </w:rPr>
      </w:pPr>
      <w:bookmarkStart w:id="1" w:name="_Hlk485964658"/>
      <w:bookmarkStart w:id="2" w:name="_Hlk484017558"/>
      <w:r w:rsidRPr="002C405D">
        <w:rPr>
          <w:rFonts w:cs="Calibri"/>
          <w:b/>
          <w:smallCaps/>
          <w:color w:val="000090"/>
          <w:spacing w:val="20"/>
          <w:sz w:val="24"/>
          <w:szCs w:val="20"/>
        </w:rPr>
        <w:t xml:space="preserve">Software Engineering </w:t>
      </w:r>
      <w:r w:rsidR="00C707E1" w:rsidRPr="002C405D">
        <w:rPr>
          <w:rFonts w:cs="Calibri"/>
          <w:b/>
          <w:smallCaps/>
          <w:color w:val="000090"/>
          <w:spacing w:val="20"/>
          <w:sz w:val="24"/>
          <w:szCs w:val="20"/>
        </w:rPr>
        <w:t>|</w:t>
      </w:r>
      <w:bookmarkEnd w:id="1"/>
      <w:r w:rsidR="00C707E1" w:rsidRPr="002C405D">
        <w:rPr>
          <w:rFonts w:cs="Calibri"/>
          <w:color w:val="000090"/>
          <w:spacing w:val="6"/>
          <w:sz w:val="24"/>
          <w:szCs w:val="20"/>
        </w:rPr>
        <w:t xml:space="preserve"> </w:t>
      </w:r>
      <w:bookmarkEnd w:id="2"/>
      <w:r w:rsidRPr="002C405D">
        <w:rPr>
          <w:rFonts w:cs="Calibri"/>
          <w:b/>
          <w:smallCaps/>
          <w:color w:val="000090"/>
          <w:spacing w:val="20"/>
          <w:sz w:val="24"/>
          <w:szCs w:val="20"/>
        </w:rPr>
        <w:t>Android &amp; iOS</w:t>
      </w:r>
      <w:r w:rsidR="00C707E1" w:rsidRPr="002C405D">
        <w:rPr>
          <w:rFonts w:cs="Calibri"/>
          <w:b/>
          <w:smallCaps/>
          <w:color w:val="000090"/>
          <w:spacing w:val="20"/>
          <w:sz w:val="24"/>
          <w:szCs w:val="20"/>
        </w:rPr>
        <w:t xml:space="preserve"> |</w:t>
      </w:r>
      <w:r w:rsidR="00C707E1" w:rsidRPr="002C405D">
        <w:rPr>
          <w:rFonts w:cs="Calibri"/>
          <w:color w:val="000090"/>
          <w:spacing w:val="6"/>
          <w:sz w:val="24"/>
          <w:szCs w:val="20"/>
        </w:rPr>
        <w:t xml:space="preserve"> </w:t>
      </w:r>
      <w:r>
        <w:rPr>
          <w:rFonts w:cs="Calibri"/>
          <w:b/>
          <w:smallCaps/>
          <w:color w:val="000090"/>
          <w:spacing w:val="20"/>
          <w:sz w:val="24"/>
          <w:szCs w:val="20"/>
        </w:rPr>
        <w:t>Project</w:t>
      </w:r>
      <w:r w:rsidR="00C707E1" w:rsidRPr="002C405D">
        <w:rPr>
          <w:rFonts w:cs="Calibri"/>
          <w:b/>
          <w:smallCaps/>
          <w:color w:val="000090"/>
          <w:spacing w:val="20"/>
          <w:sz w:val="24"/>
          <w:szCs w:val="20"/>
        </w:rPr>
        <w:t xml:space="preserve"> Management</w:t>
      </w:r>
    </w:p>
    <w:p w14:paraId="2BC452DB" w14:textId="6C9BB5AD" w:rsidR="000077B6" w:rsidRPr="002C405D" w:rsidRDefault="003D7C43" w:rsidP="004E2544">
      <w:pPr>
        <w:spacing w:after="0" w:line="240" w:lineRule="auto"/>
        <w:jc w:val="center"/>
        <w:rPr>
          <w:rFonts w:cs="Calibri"/>
          <w:bCs/>
          <w:sz w:val="20"/>
          <w:szCs w:val="20"/>
        </w:rPr>
      </w:pPr>
      <w:r w:rsidRPr="002C405D">
        <w:rPr>
          <w:rFonts w:cs="Calibri"/>
          <w:bCs/>
          <w:sz w:val="20"/>
          <w:szCs w:val="20"/>
        </w:rPr>
        <w:t xml:space="preserve">Dynamic, </w:t>
      </w:r>
      <w:r w:rsidRPr="000E27D4">
        <w:rPr>
          <w:rFonts w:cs="Calibri"/>
          <w:bCs/>
          <w:color w:val="000000" w:themeColor="text1"/>
          <w:sz w:val="20"/>
          <w:szCs w:val="20"/>
        </w:rPr>
        <w:t>motivated</w:t>
      </w:r>
      <w:r w:rsidR="00F47645"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Pr="000E27D4">
        <w:rPr>
          <w:rFonts w:cs="Calibri"/>
          <w:bCs/>
          <w:color w:val="000000" w:themeColor="text1"/>
          <w:sz w:val="20"/>
          <w:szCs w:val="20"/>
        </w:rPr>
        <w:t xml:space="preserve">Professional with the educational background and proven work ethic to handle iOS and Android software engineering. Known </w:t>
      </w:r>
      <w:bookmarkStart w:id="3" w:name="_Hlk2533631"/>
      <w:r w:rsidRPr="000E27D4">
        <w:rPr>
          <w:rFonts w:cs="Calibri"/>
          <w:bCs/>
          <w:color w:val="000000" w:themeColor="text1"/>
          <w:sz w:val="20"/>
          <w:szCs w:val="20"/>
        </w:rPr>
        <w:t xml:space="preserve">for delivering excellent service in fast-paced environments, with the skillset to analyze </w:t>
      </w:r>
      <w:r w:rsidR="00430D31" w:rsidRPr="000E27D4">
        <w:rPr>
          <w:rFonts w:cs="Calibri"/>
          <w:bCs/>
          <w:color w:val="000000" w:themeColor="text1"/>
          <w:sz w:val="20"/>
          <w:szCs w:val="20"/>
        </w:rPr>
        <w:t xml:space="preserve">data, develop features, </w:t>
      </w:r>
      <w:r w:rsidR="00024945" w:rsidRPr="000E27D4">
        <w:rPr>
          <w:rFonts w:cs="Calibri"/>
          <w:bCs/>
          <w:noProof/>
          <w:color w:val="000000" w:themeColor="text1"/>
          <w:sz w:val="20"/>
          <w:szCs w:val="20"/>
        </w:rPr>
        <w:t>control</w:t>
      </w:r>
      <w:r w:rsidR="00430D31" w:rsidRPr="000E27D4">
        <w:rPr>
          <w:rFonts w:cs="Calibri"/>
          <w:bCs/>
          <w:color w:val="000000" w:themeColor="text1"/>
          <w:sz w:val="20"/>
          <w:szCs w:val="20"/>
        </w:rPr>
        <w:t xml:space="preserve"> design, facilitate product development, perform </w:t>
      </w:r>
      <w:r w:rsidR="00430D31" w:rsidRPr="002C405D">
        <w:rPr>
          <w:rFonts w:cs="Calibri"/>
          <w:bCs/>
          <w:sz w:val="20"/>
          <w:szCs w:val="20"/>
        </w:rPr>
        <w:t xml:space="preserve">code reviews, maintain quality, </w:t>
      </w:r>
      <w:r w:rsidR="002C405D">
        <w:rPr>
          <w:rFonts w:cs="Calibri"/>
          <w:bCs/>
          <w:sz w:val="20"/>
          <w:szCs w:val="20"/>
        </w:rPr>
        <w:t xml:space="preserve">uphold clear communication, </w:t>
      </w:r>
      <w:r w:rsidR="00430D31" w:rsidRPr="002C405D">
        <w:rPr>
          <w:rFonts w:cs="Calibri"/>
          <w:bCs/>
          <w:sz w:val="20"/>
          <w:szCs w:val="20"/>
        </w:rPr>
        <w:t>and drive stellar user experiences</w:t>
      </w:r>
      <w:bookmarkEnd w:id="3"/>
      <w:r w:rsidRPr="002C405D">
        <w:rPr>
          <w:rFonts w:cs="Calibri"/>
          <w:bCs/>
          <w:sz w:val="20"/>
          <w:szCs w:val="20"/>
        </w:rPr>
        <w:t xml:space="preserve">. </w:t>
      </w:r>
      <w:r w:rsidRPr="00024945">
        <w:rPr>
          <w:rFonts w:cs="Calibri"/>
          <w:bCs/>
          <w:noProof/>
          <w:sz w:val="20"/>
          <w:szCs w:val="20"/>
        </w:rPr>
        <w:t>Out-of-the-box</w:t>
      </w:r>
      <w:r w:rsidRPr="002C405D">
        <w:rPr>
          <w:rFonts w:cs="Calibri"/>
          <w:bCs/>
          <w:sz w:val="20"/>
          <w:szCs w:val="20"/>
        </w:rPr>
        <w:t xml:space="preserve"> thinker who is comfortable working in teams or independently to ensure </w:t>
      </w:r>
      <w:r w:rsidR="00430D31" w:rsidRPr="002C405D">
        <w:rPr>
          <w:rFonts w:cs="Calibri"/>
          <w:bCs/>
          <w:sz w:val="20"/>
          <w:szCs w:val="20"/>
        </w:rPr>
        <w:t>results</w:t>
      </w:r>
      <w:r w:rsidRPr="002C405D">
        <w:rPr>
          <w:rFonts w:cs="Calibri"/>
          <w:bCs/>
          <w:sz w:val="20"/>
          <w:szCs w:val="20"/>
        </w:rPr>
        <w:t xml:space="preserve"> consistently exceed business goals</w:t>
      </w:r>
      <w:r w:rsidR="002C405D">
        <w:rPr>
          <w:rFonts w:cs="Calibri"/>
          <w:bCs/>
          <w:sz w:val="20"/>
          <w:szCs w:val="20"/>
        </w:rPr>
        <w:t xml:space="preserve">. </w:t>
      </w:r>
      <w:bookmarkStart w:id="4" w:name="_Hlk2533667"/>
      <w:r w:rsidR="002C405D">
        <w:rPr>
          <w:rFonts w:cs="Calibri"/>
          <w:bCs/>
          <w:sz w:val="20"/>
          <w:szCs w:val="20"/>
        </w:rPr>
        <w:t>Exceptional academic qualifications, including a forthcoming</w:t>
      </w:r>
      <w:r w:rsidR="002C405D" w:rsidRPr="002C405D">
        <w:t xml:space="preserve"> </w:t>
      </w:r>
      <w:r w:rsidR="002C405D" w:rsidRPr="002C405D">
        <w:rPr>
          <w:rFonts w:cs="Calibri"/>
          <w:bCs/>
          <w:sz w:val="20"/>
          <w:szCs w:val="20"/>
        </w:rPr>
        <w:t>Bachelor of Computer Science</w:t>
      </w:r>
      <w:r w:rsidR="002C405D" w:rsidRPr="002C405D">
        <w:t xml:space="preserve"> </w:t>
      </w:r>
      <w:r w:rsidR="002C405D">
        <w:t xml:space="preserve">from </w:t>
      </w:r>
      <w:r w:rsidR="002C405D" w:rsidRPr="002C405D">
        <w:rPr>
          <w:rFonts w:cs="Calibri"/>
          <w:bCs/>
          <w:sz w:val="20"/>
          <w:szCs w:val="20"/>
        </w:rPr>
        <w:t>California State University, Monterey Bay</w:t>
      </w:r>
      <w:bookmarkEnd w:id="4"/>
      <w:r w:rsidR="000077B6" w:rsidRPr="002C405D">
        <w:rPr>
          <w:rFonts w:cs="Calibri"/>
          <w:sz w:val="20"/>
          <w:szCs w:val="20"/>
        </w:rPr>
        <w:t>.</w:t>
      </w:r>
    </w:p>
    <w:p w14:paraId="3E91465B" w14:textId="77777777" w:rsidR="00C707E1" w:rsidRPr="002C405D" w:rsidRDefault="00C707E1" w:rsidP="007467AD">
      <w:pPr>
        <w:pBdr>
          <w:bottom w:val="single" w:sz="18" w:space="1" w:color="595959"/>
        </w:pBdr>
        <w:spacing w:before="60" w:after="0" w:line="240" w:lineRule="auto"/>
        <w:jc w:val="center"/>
        <w:rPr>
          <w:rFonts w:cs="Calibri"/>
          <w:color w:val="000090"/>
          <w:sz w:val="20"/>
          <w:szCs w:val="20"/>
        </w:rPr>
      </w:pPr>
      <w:r w:rsidRPr="002C405D">
        <w:rPr>
          <w:rFonts w:cs="Calibri"/>
          <w:b/>
          <w:smallCaps/>
          <w:color w:val="000090"/>
          <w:spacing w:val="20"/>
          <w:sz w:val="20"/>
          <w:szCs w:val="20"/>
        </w:rPr>
        <w:t>Core Competencies</w:t>
      </w:r>
    </w:p>
    <w:tbl>
      <w:tblPr>
        <w:tblW w:w="11095" w:type="dxa"/>
        <w:tblLook w:val="01E0" w:firstRow="1" w:lastRow="1" w:firstColumn="1" w:lastColumn="1" w:noHBand="0" w:noVBand="0"/>
      </w:tblPr>
      <w:tblGrid>
        <w:gridCol w:w="4068"/>
        <w:gridCol w:w="3420"/>
        <w:gridCol w:w="3607"/>
      </w:tblGrid>
      <w:tr w:rsidR="00C707E1" w:rsidRPr="002C405D" w14:paraId="4A187E2B" w14:textId="77777777" w:rsidTr="00C61971">
        <w:trPr>
          <w:trHeight w:val="104"/>
        </w:trPr>
        <w:tc>
          <w:tcPr>
            <w:tcW w:w="4068" w:type="dxa"/>
          </w:tcPr>
          <w:p w14:paraId="6644E37A" w14:textId="5B8914B2" w:rsidR="00C707E1" w:rsidRPr="002C405D" w:rsidRDefault="00F143DB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Software Engineering</w:t>
            </w:r>
          </w:p>
        </w:tc>
        <w:tc>
          <w:tcPr>
            <w:tcW w:w="3420" w:type="dxa"/>
          </w:tcPr>
          <w:p w14:paraId="7BD7B807" w14:textId="4654DCDD" w:rsidR="00C707E1" w:rsidRPr="002C405D" w:rsidRDefault="007874FE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ndroid</w:t>
            </w:r>
            <w:r w:rsidR="00F143DB">
              <w:rPr>
                <w:rFonts w:cs="Calibri"/>
                <w:sz w:val="20"/>
                <w:szCs w:val="20"/>
              </w:rPr>
              <w:t xml:space="preserve"> &amp; iOS</w:t>
            </w:r>
          </w:p>
        </w:tc>
        <w:tc>
          <w:tcPr>
            <w:tcW w:w="3607" w:type="dxa"/>
          </w:tcPr>
          <w:p w14:paraId="1DBBD649" w14:textId="7C7A5490" w:rsidR="00C707E1" w:rsidRPr="002C405D" w:rsidRDefault="00F143DB" w:rsidP="004E2544">
            <w:pPr>
              <w:numPr>
                <w:ilvl w:val="0"/>
                <w:numId w:val="37"/>
              </w:numPr>
              <w:spacing w:after="0" w:line="240" w:lineRule="auto"/>
              <w:ind w:left="346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oject Management</w:t>
            </w:r>
          </w:p>
        </w:tc>
      </w:tr>
      <w:tr w:rsidR="00C707E1" w:rsidRPr="002C405D" w14:paraId="51463BA0" w14:textId="77777777" w:rsidTr="00C61971">
        <w:trPr>
          <w:trHeight w:val="214"/>
        </w:trPr>
        <w:tc>
          <w:tcPr>
            <w:tcW w:w="4068" w:type="dxa"/>
          </w:tcPr>
          <w:p w14:paraId="28AD14AF" w14:textId="3AB6D308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Scalable Mobile Application</w:t>
            </w:r>
          </w:p>
        </w:tc>
        <w:tc>
          <w:tcPr>
            <w:tcW w:w="3420" w:type="dxa"/>
          </w:tcPr>
          <w:p w14:paraId="12FF47FB" w14:textId="29CBB07B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New Technology Integration</w:t>
            </w:r>
          </w:p>
        </w:tc>
        <w:tc>
          <w:tcPr>
            <w:tcW w:w="3607" w:type="dxa"/>
          </w:tcPr>
          <w:p w14:paraId="667929D2" w14:textId="2CC2CC3D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ind w:left="346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Team Collaboration</w:t>
            </w:r>
          </w:p>
        </w:tc>
      </w:tr>
      <w:tr w:rsidR="00C707E1" w:rsidRPr="002C405D" w14:paraId="552811C7" w14:textId="77777777" w:rsidTr="00C61971">
        <w:trPr>
          <w:trHeight w:val="221"/>
        </w:trPr>
        <w:tc>
          <w:tcPr>
            <w:tcW w:w="4068" w:type="dxa"/>
          </w:tcPr>
          <w:p w14:paraId="0E6A36E7" w14:textId="0486E1C3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ommunication</w:t>
            </w:r>
          </w:p>
        </w:tc>
        <w:tc>
          <w:tcPr>
            <w:tcW w:w="3420" w:type="dxa"/>
          </w:tcPr>
          <w:p w14:paraId="1BC9043A" w14:textId="211CDA2A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pacing w:val="-5"/>
                <w:kern w:val="1"/>
                <w:sz w:val="20"/>
                <w:szCs w:val="20"/>
              </w:rPr>
              <w:t>Problem Solving</w:t>
            </w:r>
          </w:p>
        </w:tc>
        <w:tc>
          <w:tcPr>
            <w:tcW w:w="3607" w:type="dxa"/>
          </w:tcPr>
          <w:p w14:paraId="09B3E36A" w14:textId="7177FCB3" w:rsidR="00C707E1" w:rsidRPr="002C405D" w:rsidRDefault="00306358" w:rsidP="004E2544">
            <w:pPr>
              <w:numPr>
                <w:ilvl w:val="0"/>
                <w:numId w:val="37"/>
              </w:numPr>
              <w:spacing w:after="0" w:line="240" w:lineRule="auto"/>
              <w:ind w:left="346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pacing w:val="-5"/>
                <w:kern w:val="1"/>
                <w:sz w:val="20"/>
                <w:szCs w:val="20"/>
              </w:rPr>
              <w:t>User Experience</w:t>
            </w:r>
          </w:p>
        </w:tc>
      </w:tr>
    </w:tbl>
    <w:p w14:paraId="5C710D33" w14:textId="77777777" w:rsidR="002C405D" w:rsidRPr="002C405D" w:rsidRDefault="002C405D" w:rsidP="002C405D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0"/>
          <w:szCs w:val="20"/>
        </w:rPr>
      </w:pPr>
      <w:bookmarkStart w:id="5" w:name="_Hlk522089177"/>
      <w:bookmarkStart w:id="6" w:name="_Hlk490514087"/>
      <w:r w:rsidRPr="002C405D">
        <w:rPr>
          <w:rFonts w:ascii="Calibri" w:hAnsi="Calibri" w:cs="Calibri"/>
          <w:b/>
          <w:smallCaps/>
          <w:color w:val="000090"/>
          <w:spacing w:val="20"/>
          <w:sz w:val="20"/>
          <w:szCs w:val="20"/>
        </w:rPr>
        <w:t>Education</w:t>
      </w:r>
    </w:p>
    <w:p w14:paraId="781455EF" w14:textId="77777777" w:rsidR="002C405D" w:rsidRPr="002C405D" w:rsidRDefault="002C405D" w:rsidP="007874FE">
      <w:pPr>
        <w:spacing w:before="60" w:after="60" w:line="240" w:lineRule="auto"/>
        <w:rPr>
          <w:rFonts w:cs="Calibri"/>
          <w:color w:val="002060"/>
          <w:sz w:val="20"/>
          <w:szCs w:val="20"/>
        </w:rPr>
      </w:pPr>
      <w:bookmarkStart w:id="7" w:name="_Hlk521824428"/>
      <w:r w:rsidRPr="002C405D">
        <w:rPr>
          <w:rFonts w:cs="Calibri"/>
          <w:b/>
          <w:color w:val="404040"/>
          <w:sz w:val="20"/>
          <w:szCs w:val="20"/>
        </w:rPr>
        <w:t xml:space="preserve">California State University, Monterey Bay: 2019 – </w:t>
      </w:r>
      <w:r w:rsidRPr="002C405D">
        <w:rPr>
          <w:rFonts w:cs="Calibri"/>
          <w:i/>
          <w:color w:val="002060"/>
          <w:sz w:val="20"/>
          <w:szCs w:val="20"/>
        </w:rPr>
        <w:t xml:space="preserve">Bachelor of Computer Science (Candidate) </w:t>
      </w:r>
    </w:p>
    <w:p w14:paraId="1A34911F" w14:textId="77777777" w:rsidR="002949E1" w:rsidRPr="002C405D" w:rsidRDefault="002949E1" w:rsidP="002949E1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  <w:sz w:val="20"/>
          <w:szCs w:val="20"/>
        </w:rPr>
      </w:pPr>
      <w:bookmarkStart w:id="8" w:name="_Hlk520609208"/>
      <w:bookmarkEnd w:id="5"/>
      <w:bookmarkEnd w:id="7"/>
      <w:r w:rsidRPr="002C405D">
        <w:rPr>
          <w:rFonts w:cs="Calibri"/>
          <w:b/>
          <w:smallCaps/>
          <w:color w:val="000090"/>
          <w:spacing w:val="20"/>
          <w:sz w:val="20"/>
          <w:szCs w:val="20"/>
        </w:rPr>
        <w:t>Professional Experience</w:t>
      </w:r>
    </w:p>
    <w:p w14:paraId="6DB0177E" w14:textId="2C3703D5" w:rsidR="002949E1" w:rsidRPr="002C405D" w:rsidRDefault="004C678F" w:rsidP="002949E1">
      <w:pPr>
        <w:pStyle w:val="MediumGrid21"/>
        <w:rPr>
          <w:rFonts w:cs="Calibri"/>
          <w:caps/>
          <w:color w:val="404040"/>
          <w:sz w:val="20"/>
          <w:szCs w:val="20"/>
        </w:rPr>
      </w:pPr>
      <w:bookmarkStart w:id="9" w:name="_Hlk520636692"/>
      <w:bookmarkStart w:id="10" w:name="_Hlk519524216"/>
      <w:r w:rsidRPr="00024945">
        <w:rPr>
          <w:rFonts w:eastAsia="Times New Roman" w:cs="Calibri"/>
          <w:b/>
          <w:caps/>
          <w:noProof/>
          <w:color w:val="404040"/>
          <w:spacing w:val="-2"/>
          <w:sz w:val="20"/>
          <w:szCs w:val="20"/>
          <w:u w:val="single"/>
        </w:rPr>
        <w:t>GREENSCORE</w:t>
      </w:r>
      <w:r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 ANALYTICS</w:t>
      </w:r>
      <w:r w:rsidR="002949E1"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 | </w:t>
      </w:r>
      <w:r w:rsidR="000E27D4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>San diego</w:t>
      </w:r>
      <w:r w:rsidR="002949E1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 xml:space="preserve">, </w:t>
      </w:r>
      <w:r w:rsidR="000E27D4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>ca</w:t>
      </w:r>
      <w:r w:rsidR="002949E1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 xml:space="preserve"> </w:t>
      </w:r>
      <w:r w:rsidR="002949E1"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| </w:t>
      </w:r>
      <w:r w:rsidR="002C405D"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>2018</w:t>
      </w:r>
    </w:p>
    <w:bookmarkEnd w:id="9"/>
    <w:p w14:paraId="178236AF" w14:textId="1DFFA13C" w:rsidR="002949E1" w:rsidRPr="002C405D" w:rsidRDefault="004C678F" w:rsidP="002949E1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20"/>
          <w:szCs w:val="20"/>
        </w:rPr>
      </w:pPr>
      <w:r w:rsidRPr="002C405D">
        <w:rPr>
          <w:rFonts w:eastAsia="Times New Roman" w:cs="Calibri"/>
          <w:b/>
          <w:color w:val="000090"/>
          <w:spacing w:val="-2"/>
          <w:sz w:val="20"/>
          <w:szCs w:val="20"/>
        </w:rPr>
        <w:t>Software Developer</w:t>
      </w:r>
    </w:p>
    <w:p w14:paraId="6AE6655E" w14:textId="275264A1" w:rsidR="00195A88" w:rsidRPr="000E27D4" w:rsidRDefault="007467AD" w:rsidP="00195A88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bookmarkStart w:id="11" w:name="_Hlk2533639"/>
      <w:bookmarkEnd w:id="8"/>
      <w:bookmarkEnd w:id="10"/>
      <w:r w:rsidRPr="000E27D4">
        <w:rPr>
          <w:rFonts w:cs="Calibri"/>
          <w:color w:val="000000" w:themeColor="text1"/>
          <w:sz w:val="20"/>
          <w:szCs w:val="20"/>
        </w:rPr>
        <w:t>Originated one-of-a-kind</w:t>
      </w:r>
      <w:r w:rsidR="00195A88" w:rsidRPr="000E27D4">
        <w:rPr>
          <w:rFonts w:cs="Calibri"/>
          <w:color w:val="000000" w:themeColor="text1"/>
          <w:sz w:val="20"/>
          <w:szCs w:val="20"/>
        </w:rPr>
        <w:t xml:space="preserve"> iOS app </w:t>
      </w:r>
      <w:r w:rsidRPr="000E27D4">
        <w:rPr>
          <w:rFonts w:cs="Calibri"/>
          <w:color w:val="000000" w:themeColor="text1"/>
          <w:sz w:val="20"/>
          <w:szCs w:val="20"/>
        </w:rPr>
        <w:t>utilizing</w:t>
      </w:r>
      <w:r w:rsidR="00195A88" w:rsidRPr="000E27D4">
        <w:rPr>
          <w:rFonts w:cs="Calibri"/>
          <w:color w:val="000000" w:themeColor="text1"/>
          <w:sz w:val="20"/>
          <w:szCs w:val="20"/>
        </w:rPr>
        <w:t xml:space="preserve"> Green Score’s rating technology</w:t>
      </w:r>
      <w:r w:rsidRPr="000E27D4">
        <w:rPr>
          <w:rFonts w:cs="Calibri"/>
          <w:color w:val="000000" w:themeColor="text1"/>
          <w:sz w:val="20"/>
          <w:szCs w:val="20"/>
        </w:rPr>
        <w:t xml:space="preserve">, exceeding all performance </w:t>
      </w:r>
      <w:r w:rsidR="007874FE" w:rsidRPr="000E27D4">
        <w:rPr>
          <w:rFonts w:cs="Calibri"/>
          <w:color w:val="000000" w:themeColor="text1"/>
          <w:sz w:val="20"/>
          <w:szCs w:val="20"/>
        </w:rPr>
        <w:t>expectations</w:t>
      </w:r>
      <w:r w:rsidR="00195A88" w:rsidRPr="000E27D4">
        <w:rPr>
          <w:rFonts w:cs="Calibri"/>
          <w:color w:val="000000" w:themeColor="text1"/>
          <w:sz w:val="20"/>
          <w:szCs w:val="20"/>
        </w:rPr>
        <w:t>.</w:t>
      </w:r>
    </w:p>
    <w:p w14:paraId="7CF3A368" w14:textId="45B275F0" w:rsidR="00195A88" w:rsidRPr="000E27D4" w:rsidRDefault="00195A88" w:rsidP="00195A88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color w:val="000000" w:themeColor="text1"/>
          <w:sz w:val="20"/>
          <w:szCs w:val="20"/>
        </w:rPr>
        <w:t xml:space="preserve">Used Core Location </w:t>
      </w:r>
      <w:r w:rsidR="00C56734" w:rsidRPr="000E27D4">
        <w:rPr>
          <w:rFonts w:cs="Calibri"/>
          <w:color w:val="000000" w:themeColor="text1"/>
          <w:sz w:val="20"/>
          <w:szCs w:val="20"/>
        </w:rPr>
        <w:t>via</w:t>
      </w:r>
      <w:r w:rsidRPr="000E27D4">
        <w:rPr>
          <w:rFonts w:cs="Calibri"/>
          <w:color w:val="000000" w:themeColor="text1"/>
          <w:sz w:val="20"/>
          <w:szCs w:val="20"/>
        </w:rPr>
        <w:t xml:space="preserve"> Apple’s frameworks for </w:t>
      </w:r>
      <w:r w:rsidR="00C56734" w:rsidRPr="000E27D4">
        <w:rPr>
          <w:rFonts w:cs="Calibri"/>
          <w:color w:val="000000" w:themeColor="text1"/>
          <w:sz w:val="20"/>
          <w:szCs w:val="20"/>
        </w:rPr>
        <w:t>relevant retail lo</w:t>
      </w:r>
      <w:r w:rsidRPr="000E27D4">
        <w:rPr>
          <w:rFonts w:cs="Calibri"/>
          <w:color w:val="000000" w:themeColor="text1"/>
          <w:sz w:val="20"/>
          <w:szCs w:val="20"/>
        </w:rPr>
        <w:t>cations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, working in line with up to </w:t>
      </w:r>
      <w:r w:rsidR="000E27D4" w:rsidRPr="000E27D4">
        <w:rPr>
          <w:rFonts w:cs="Calibri"/>
          <w:color w:val="000000" w:themeColor="text1"/>
          <w:sz w:val="20"/>
          <w:szCs w:val="20"/>
        </w:rPr>
        <w:t>2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 other developers.</w:t>
      </w:r>
    </w:p>
    <w:bookmarkEnd w:id="11"/>
    <w:p w14:paraId="24C6AF10" w14:textId="03855743" w:rsidR="007874FE" w:rsidRPr="000E27D4" w:rsidRDefault="007874FE" w:rsidP="00195A88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noProof/>
          <w:color w:val="000000" w:themeColor="text1"/>
          <w:sz w:val="20"/>
          <w:szCs w:val="20"/>
        </w:rPr>
        <w:t>Supplied</w:t>
      </w:r>
      <w:r w:rsidRPr="000E27D4">
        <w:rPr>
          <w:rFonts w:cs="Calibri"/>
          <w:color w:val="000000" w:themeColor="text1"/>
          <w:sz w:val="20"/>
          <w:szCs w:val="20"/>
        </w:rPr>
        <w:t xml:space="preserve"> troubleshooting, analysis</w:t>
      </w:r>
      <w:r w:rsidR="00024945" w:rsidRPr="000E27D4">
        <w:rPr>
          <w:rFonts w:cs="Calibri"/>
          <w:color w:val="000000" w:themeColor="text1"/>
          <w:sz w:val="20"/>
          <w:szCs w:val="20"/>
        </w:rPr>
        <w:t>,</w:t>
      </w:r>
      <w:r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Pr="000E27D4">
        <w:rPr>
          <w:rFonts w:cs="Calibri"/>
          <w:noProof/>
          <w:color w:val="000000" w:themeColor="text1"/>
          <w:sz w:val="20"/>
          <w:szCs w:val="20"/>
        </w:rPr>
        <w:t>and</w:t>
      </w:r>
      <w:r w:rsidRPr="000E27D4">
        <w:rPr>
          <w:rFonts w:cs="Calibri"/>
          <w:color w:val="000000" w:themeColor="text1"/>
          <w:sz w:val="20"/>
          <w:szCs w:val="20"/>
        </w:rPr>
        <w:t xml:space="preserve"> solutions for clients' database and application issues.</w:t>
      </w:r>
    </w:p>
    <w:p w14:paraId="3338670F" w14:textId="3B465E49" w:rsidR="007874FE" w:rsidRPr="000E27D4" w:rsidRDefault="007874FE" w:rsidP="00195A88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color w:val="000000" w:themeColor="text1"/>
          <w:sz w:val="20"/>
          <w:szCs w:val="20"/>
        </w:rPr>
        <w:t xml:space="preserve">Initiated a series of changes in </w:t>
      </w:r>
      <w:r w:rsidRPr="000E27D4">
        <w:rPr>
          <w:rFonts w:cs="Calibri"/>
          <w:noProof/>
          <w:color w:val="000000" w:themeColor="text1"/>
          <w:sz w:val="20"/>
          <w:szCs w:val="20"/>
        </w:rPr>
        <w:t>workflow</w:t>
      </w:r>
      <w:r w:rsidRPr="000E27D4">
        <w:rPr>
          <w:rFonts w:cs="Calibri"/>
          <w:color w:val="000000" w:themeColor="text1"/>
          <w:sz w:val="20"/>
          <w:szCs w:val="20"/>
        </w:rPr>
        <w:t xml:space="preserve">, streamlining processes, and introducing new technical solutions, leading to an </w:t>
      </w:r>
      <w:r w:rsidR="000E27D4" w:rsidRPr="000E27D4">
        <w:rPr>
          <w:rFonts w:cs="Calibri"/>
          <w:color w:val="000000" w:themeColor="text1"/>
          <w:sz w:val="20"/>
          <w:szCs w:val="20"/>
        </w:rPr>
        <w:t>25</w:t>
      </w:r>
      <w:r w:rsidRPr="000E27D4">
        <w:rPr>
          <w:rFonts w:cs="Calibri"/>
          <w:color w:val="000000" w:themeColor="text1"/>
          <w:sz w:val="20"/>
          <w:szCs w:val="20"/>
        </w:rPr>
        <w:t>% decrease in require work-hours.</w:t>
      </w:r>
    </w:p>
    <w:p w14:paraId="3E27F772" w14:textId="71F06903" w:rsidR="002C405D" w:rsidRPr="002C405D" w:rsidRDefault="007874FE" w:rsidP="002C405D">
      <w:pPr>
        <w:pStyle w:val="MediumGrid21"/>
        <w:rPr>
          <w:rFonts w:cs="Calibri"/>
          <w:caps/>
          <w:color w:val="404040"/>
          <w:sz w:val="20"/>
          <w:szCs w:val="20"/>
        </w:rPr>
      </w:pPr>
      <w:r w:rsidRPr="007874FE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CSUMB TECHNOLOGY SUPPORT SERVICES </w:t>
      </w:r>
      <w:r w:rsidR="002C405D"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| </w:t>
      </w:r>
      <w:r w:rsidR="000E27D4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>seaside</w:t>
      </w:r>
      <w:r w:rsidR="002C405D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 xml:space="preserve">, </w:t>
      </w:r>
      <w:r w:rsidR="000E27D4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>ca</w:t>
      </w:r>
      <w:r w:rsidR="002C405D" w:rsidRPr="000E27D4">
        <w:rPr>
          <w:rFonts w:eastAsia="Times New Roman" w:cs="Calibri"/>
          <w:b/>
          <w:caps/>
          <w:color w:val="000000" w:themeColor="text1"/>
          <w:spacing w:val="-2"/>
          <w:sz w:val="20"/>
          <w:szCs w:val="20"/>
          <w:u w:val="single"/>
        </w:rPr>
        <w:t xml:space="preserve"> </w:t>
      </w:r>
      <w:r w:rsidR="002C405D" w:rsidRPr="002C405D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| 2017 – Present </w:t>
      </w:r>
    </w:p>
    <w:p w14:paraId="1E4C9C82" w14:textId="21C4A33B" w:rsidR="002C405D" w:rsidRPr="002C405D" w:rsidRDefault="002C405D" w:rsidP="002C405D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20"/>
          <w:szCs w:val="20"/>
        </w:rPr>
      </w:pPr>
      <w:r w:rsidRPr="002C405D">
        <w:rPr>
          <w:rFonts w:eastAsia="Times New Roman" w:cs="Calibri"/>
          <w:b/>
          <w:color w:val="000090"/>
          <w:spacing w:val="-2"/>
          <w:sz w:val="20"/>
          <w:szCs w:val="20"/>
        </w:rPr>
        <w:t xml:space="preserve">IT </w:t>
      </w:r>
      <w:r w:rsidR="00C56734" w:rsidRPr="002C405D">
        <w:rPr>
          <w:rFonts w:eastAsia="Times New Roman" w:cs="Calibri"/>
          <w:b/>
          <w:color w:val="000090"/>
          <w:spacing w:val="-2"/>
          <w:sz w:val="20"/>
          <w:szCs w:val="20"/>
        </w:rPr>
        <w:t>Support Analyst</w:t>
      </w:r>
    </w:p>
    <w:p w14:paraId="0DBED5AF" w14:textId="77777777" w:rsidR="00C56734" w:rsidRPr="000E27D4" w:rsidRDefault="007467AD" w:rsidP="002C405D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bookmarkStart w:id="12" w:name="_Hlk2533644"/>
      <w:r w:rsidRPr="000E27D4">
        <w:rPr>
          <w:rFonts w:cs="Calibri"/>
          <w:color w:val="000000" w:themeColor="text1"/>
          <w:sz w:val="20"/>
          <w:szCs w:val="20"/>
        </w:rPr>
        <w:t>Delive</w:t>
      </w:r>
      <w:r w:rsidR="00C56734" w:rsidRPr="000E27D4">
        <w:rPr>
          <w:rFonts w:cs="Calibri"/>
          <w:color w:val="000000" w:themeColor="text1"/>
          <w:sz w:val="20"/>
          <w:szCs w:val="20"/>
        </w:rPr>
        <w:t>r</w:t>
      </w:r>
      <w:r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="00C56734" w:rsidRPr="000E27D4">
        <w:rPr>
          <w:rFonts w:cs="Calibri"/>
          <w:color w:val="000000" w:themeColor="text1"/>
          <w:sz w:val="20"/>
          <w:szCs w:val="20"/>
        </w:rPr>
        <w:t>top-tier</w:t>
      </w:r>
      <w:r w:rsidRPr="000E27D4">
        <w:rPr>
          <w:rFonts w:cs="Calibri"/>
          <w:color w:val="000000" w:themeColor="text1"/>
          <w:sz w:val="20"/>
          <w:szCs w:val="20"/>
        </w:rPr>
        <w:t xml:space="preserve"> IT and AV technical support</w:t>
      </w:r>
      <w:r w:rsidR="00C56734" w:rsidRPr="000E27D4">
        <w:rPr>
          <w:rFonts w:cs="Calibri"/>
          <w:color w:val="000000" w:themeColor="text1"/>
          <w:sz w:val="20"/>
          <w:szCs w:val="20"/>
        </w:rPr>
        <w:t>, swiftly addressing problems and focusing on service quality.</w:t>
      </w:r>
    </w:p>
    <w:bookmarkEnd w:id="12"/>
    <w:p w14:paraId="5CBD6C12" w14:textId="18F5BE06" w:rsidR="007467AD" w:rsidRPr="000E27D4" w:rsidRDefault="00C56734" w:rsidP="002C405D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noProof/>
          <w:color w:val="000000" w:themeColor="text1"/>
          <w:sz w:val="20"/>
          <w:szCs w:val="20"/>
        </w:rPr>
        <w:t>Chosen</w:t>
      </w:r>
      <w:r w:rsidRPr="000E27D4">
        <w:rPr>
          <w:rFonts w:cs="Calibri"/>
          <w:color w:val="000000" w:themeColor="text1"/>
          <w:sz w:val="20"/>
          <w:szCs w:val="20"/>
        </w:rPr>
        <w:t xml:space="preserve"> by management to support the </w:t>
      </w:r>
      <w:r w:rsidR="000E27D4" w:rsidRPr="000E27D4">
        <w:rPr>
          <w:rFonts w:cs="Calibri"/>
          <w:color w:val="000000" w:themeColor="text1"/>
          <w:sz w:val="20"/>
          <w:szCs w:val="20"/>
        </w:rPr>
        <w:t>online customer check-in</w:t>
      </w:r>
      <w:r w:rsidRPr="000E27D4">
        <w:rPr>
          <w:rFonts w:cs="Calibri"/>
          <w:color w:val="000000" w:themeColor="text1"/>
          <w:sz w:val="20"/>
          <w:szCs w:val="20"/>
        </w:rPr>
        <w:t xml:space="preserve"> project which reduced average ticket volume by </w:t>
      </w:r>
      <w:r w:rsidR="000E27D4" w:rsidRPr="000E27D4">
        <w:rPr>
          <w:rFonts w:cs="Calibri"/>
          <w:color w:val="000000" w:themeColor="text1"/>
          <w:sz w:val="20"/>
          <w:szCs w:val="20"/>
        </w:rPr>
        <w:t>40</w:t>
      </w:r>
      <w:r w:rsidRPr="000E27D4">
        <w:rPr>
          <w:rFonts w:cs="Calibri"/>
          <w:color w:val="000000" w:themeColor="text1"/>
          <w:sz w:val="20"/>
          <w:szCs w:val="20"/>
        </w:rPr>
        <w:t>%</w:t>
      </w:r>
      <w:r w:rsidR="007467AD" w:rsidRPr="000E27D4">
        <w:rPr>
          <w:rFonts w:cs="Calibri"/>
          <w:color w:val="000000" w:themeColor="text1"/>
          <w:sz w:val="20"/>
          <w:szCs w:val="20"/>
        </w:rPr>
        <w:t>.</w:t>
      </w:r>
    </w:p>
    <w:p w14:paraId="1B5154F2" w14:textId="77777777" w:rsidR="002949E1" w:rsidRPr="007874FE" w:rsidRDefault="002949E1" w:rsidP="004E2544">
      <w:pPr>
        <w:spacing w:after="0" w:line="240" w:lineRule="auto"/>
        <w:rPr>
          <w:rFonts w:cs="Calibri"/>
          <w:sz w:val="6"/>
          <w:szCs w:val="6"/>
        </w:rPr>
      </w:pPr>
    </w:p>
    <w:p w14:paraId="6AFD5663" w14:textId="77777777" w:rsidR="005D7747" w:rsidRPr="002C405D" w:rsidRDefault="005D7747" w:rsidP="004E2544">
      <w:pPr>
        <w:pStyle w:val="MediumGrid21"/>
        <w:pBdr>
          <w:bottom w:val="single" w:sz="12" w:space="1" w:color="7F7F7F"/>
        </w:pBdr>
        <w:snapToGrid w:val="0"/>
        <w:jc w:val="center"/>
        <w:rPr>
          <w:rFonts w:eastAsia="Times New Roman" w:cs="Calibri"/>
          <w:b/>
          <w:color w:val="000090"/>
          <w:spacing w:val="-2"/>
          <w:sz w:val="20"/>
          <w:szCs w:val="20"/>
        </w:rPr>
      </w:pPr>
      <w:r w:rsidRPr="002C405D">
        <w:rPr>
          <w:rFonts w:cs="Calibri"/>
          <w:b/>
          <w:bCs/>
          <w:smallCaps/>
          <w:color w:val="000090"/>
          <w:spacing w:val="20"/>
          <w:sz w:val="20"/>
          <w:szCs w:val="20"/>
        </w:rPr>
        <w:t>Projects</w:t>
      </w:r>
    </w:p>
    <w:p w14:paraId="13E7FAD8" w14:textId="69EDADB1" w:rsidR="005D7747" w:rsidRPr="000E27D4" w:rsidRDefault="009E4CD4" w:rsidP="00C56734">
      <w:pPr>
        <w:pStyle w:val="MediumGrid21"/>
        <w:snapToGrid w:val="0"/>
        <w:spacing w:before="40"/>
        <w:jc w:val="both"/>
        <w:rPr>
          <w:rFonts w:cs="Calibri"/>
          <w:color w:val="000000" w:themeColor="text1"/>
          <w:sz w:val="20"/>
          <w:szCs w:val="20"/>
        </w:rPr>
      </w:pPr>
      <w:r w:rsidRPr="000E27D4">
        <w:rPr>
          <w:rFonts w:eastAsia="Times New Roman" w:cs="Calibri"/>
          <w:b/>
          <w:bCs/>
          <w:color w:val="000000" w:themeColor="text1"/>
          <w:spacing w:val="-2"/>
          <w:sz w:val="20"/>
          <w:szCs w:val="20"/>
          <w:u w:val="single"/>
        </w:rPr>
        <w:t>DOLL-O-RAMA</w:t>
      </w:r>
      <w:r w:rsidR="005D7747"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 xml:space="preserve">| </w:t>
      </w:r>
      <w:r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 xml:space="preserve">2019 – </w:t>
      </w:r>
      <w:r w:rsidR="00C56734"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>P</w:t>
      </w:r>
      <w:r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 xml:space="preserve">resent </w:t>
      </w:r>
    </w:p>
    <w:p w14:paraId="4CC45776" w14:textId="5E2D5B15" w:rsidR="009E4CD4" w:rsidRPr="000E27D4" w:rsidRDefault="00C56734" w:rsidP="009E4CD4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bookmarkStart w:id="13" w:name="_Hlk2533659"/>
      <w:r w:rsidRPr="000E27D4">
        <w:rPr>
          <w:rFonts w:cs="Calibri"/>
          <w:color w:val="000000" w:themeColor="text1"/>
          <w:sz w:val="20"/>
          <w:szCs w:val="20"/>
        </w:rPr>
        <w:t>Ideated easily-navigable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iOS </w:t>
      </w:r>
      <w:r w:rsidR="009E4CD4" w:rsidRPr="000E27D4">
        <w:rPr>
          <w:rFonts w:cs="Calibri"/>
          <w:noProof/>
          <w:color w:val="000000" w:themeColor="text1"/>
          <w:sz w:val="20"/>
          <w:szCs w:val="20"/>
        </w:rPr>
        <w:t>app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Pr="000E27D4">
        <w:rPr>
          <w:rFonts w:cs="Calibri"/>
          <w:color w:val="000000" w:themeColor="text1"/>
          <w:sz w:val="20"/>
          <w:szCs w:val="20"/>
        </w:rPr>
        <w:t>allowing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users to customize 3D dolls </w:t>
      </w:r>
      <w:r w:rsidRPr="000E27D4">
        <w:rPr>
          <w:rFonts w:cs="Calibri"/>
          <w:color w:val="000000" w:themeColor="text1"/>
          <w:sz w:val="20"/>
          <w:szCs w:val="20"/>
        </w:rPr>
        <w:t>as well as use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photos of patterns </w:t>
      </w:r>
      <w:r w:rsidRPr="000E27D4">
        <w:rPr>
          <w:rFonts w:cs="Calibri"/>
          <w:color w:val="000000" w:themeColor="text1"/>
          <w:sz w:val="20"/>
          <w:szCs w:val="20"/>
        </w:rPr>
        <w:t xml:space="preserve">for </w:t>
      </w:r>
      <w:r w:rsidR="009E4CD4" w:rsidRPr="000E27D4">
        <w:rPr>
          <w:rFonts w:cs="Calibri"/>
          <w:color w:val="000000" w:themeColor="text1"/>
          <w:sz w:val="20"/>
          <w:szCs w:val="20"/>
        </w:rPr>
        <w:t>clothing.</w:t>
      </w:r>
    </w:p>
    <w:bookmarkEnd w:id="13"/>
    <w:p w14:paraId="235C31DF" w14:textId="62CB2798" w:rsidR="009E4CD4" w:rsidRPr="000E27D4" w:rsidRDefault="00C56734" w:rsidP="009E4CD4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noProof/>
          <w:color w:val="000000" w:themeColor="text1"/>
          <w:sz w:val="20"/>
          <w:szCs w:val="20"/>
        </w:rPr>
        <w:t>Gained</w:t>
      </w:r>
      <w:r w:rsidRPr="000E27D4">
        <w:rPr>
          <w:rFonts w:cs="Calibri"/>
          <w:color w:val="000000" w:themeColor="text1"/>
          <w:sz w:val="20"/>
          <w:szCs w:val="20"/>
        </w:rPr>
        <w:t xml:space="preserve"> extensive experience u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tilizing </w:t>
      </w:r>
      <w:r w:rsidR="009E4CD4" w:rsidRPr="000E27D4">
        <w:rPr>
          <w:rFonts w:cs="Calibri"/>
          <w:noProof/>
          <w:color w:val="000000" w:themeColor="text1"/>
          <w:sz w:val="20"/>
          <w:szCs w:val="20"/>
        </w:rPr>
        <w:t>Unity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game engine to render 3</w:t>
      </w:r>
      <w:r w:rsidRPr="000E27D4">
        <w:rPr>
          <w:rFonts w:cs="Calibri"/>
          <w:color w:val="000000" w:themeColor="text1"/>
          <w:sz w:val="20"/>
          <w:szCs w:val="20"/>
        </w:rPr>
        <w:t>D</w:t>
      </w:r>
      <w:r w:rsidR="009E4CD4" w:rsidRPr="000E27D4">
        <w:rPr>
          <w:rFonts w:cs="Calibri"/>
          <w:color w:val="000000" w:themeColor="text1"/>
          <w:sz w:val="20"/>
          <w:szCs w:val="20"/>
        </w:rPr>
        <w:t xml:space="preserve"> models </w:t>
      </w:r>
      <w:r w:rsidRPr="000E27D4">
        <w:rPr>
          <w:rFonts w:cs="Calibri"/>
          <w:color w:val="000000" w:themeColor="text1"/>
          <w:sz w:val="20"/>
          <w:szCs w:val="20"/>
        </w:rPr>
        <w:t>and achieve project milestones</w:t>
      </w:r>
      <w:r w:rsidR="009E4CD4" w:rsidRPr="000E27D4">
        <w:rPr>
          <w:rFonts w:cs="Calibri"/>
          <w:color w:val="000000" w:themeColor="text1"/>
          <w:sz w:val="20"/>
          <w:szCs w:val="20"/>
        </w:rPr>
        <w:t>.</w:t>
      </w:r>
    </w:p>
    <w:p w14:paraId="406CBDCC" w14:textId="6F44F5EB" w:rsidR="005D7747" w:rsidRPr="000E27D4" w:rsidRDefault="009E4CD4" w:rsidP="00C56734">
      <w:pPr>
        <w:pStyle w:val="MediumGrid21"/>
        <w:snapToGrid w:val="0"/>
        <w:spacing w:before="40"/>
        <w:jc w:val="both"/>
        <w:rPr>
          <w:rFonts w:cs="Calibri"/>
          <w:color w:val="000000" w:themeColor="text1"/>
          <w:sz w:val="20"/>
          <w:szCs w:val="20"/>
        </w:rPr>
      </w:pPr>
      <w:r w:rsidRPr="000E27D4">
        <w:rPr>
          <w:rFonts w:eastAsia="Times New Roman" w:cs="Calibri"/>
          <w:b/>
          <w:bCs/>
          <w:color w:val="000000" w:themeColor="text1"/>
          <w:spacing w:val="-2"/>
          <w:sz w:val="20"/>
          <w:szCs w:val="20"/>
          <w:u w:val="single"/>
        </w:rPr>
        <w:t xml:space="preserve">HEARTBEATS </w:t>
      </w:r>
      <w:r w:rsidR="005D7747"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 xml:space="preserve">| </w:t>
      </w:r>
      <w:r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>2018</w:t>
      </w:r>
    </w:p>
    <w:p w14:paraId="4AA02A90" w14:textId="45759692" w:rsidR="009E4CD4" w:rsidRPr="000E27D4" w:rsidRDefault="009E4CD4" w:rsidP="009E4CD4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bookmarkStart w:id="14" w:name="_Hlk2533655"/>
      <w:r w:rsidRPr="000E27D4">
        <w:rPr>
          <w:rFonts w:cs="Calibri"/>
          <w:color w:val="000000" w:themeColor="text1"/>
          <w:sz w:val="20"/>
          <w:szCs w:val="20"/>
        </w:rPr>
        <w:t xml:space="preserve">Worked with </w:t>
      </w:r>
      <w:r w:rsidR="000E27D4" w:rsidRPr="000E27D4">
        <w:rPr>
          <w:rFonts w:cs="Calibri"/>
          <w:color w:val="000000" w:themeColor="text1"/>
          <w:sz w:val="20"/>
          <w:szCs w:val="20"/>
        </w:rPr>
        <w:t>4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 diverse individuals </w:t>
      </w:r>
      <w:r w:rsidRPr="000E27D4">
        <w:rPr>
          <w:rFonts w:cs="Calibri"/>
          <w:color w:val="000000" w:themeColor="text1"/>
          <w:sz w:val="20"/>
          <w:szCs w:val="20"/>
        </w:rPr>
        <w:t>to develop a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 well-received</w:t>
      </w:r>
      <w:r w:rsidRPr="000E27D4">
        <w:rPr>
          <w:rFonts w:cs="Calibri"/>
          <w:color w:val="000000" w:themeColor="text1"/>
          <w:sz w:val="20"/>
          <w:szCs w:val="20"/>
        </w:rPr>
        <w:t xml:space="preserve"> iOS application 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played music matching </w:t>
      </w:r>
      <w:r w:rsidRPr="000E27D4">
        <w:rPr>
          <w:rFonts w:cs="Calibri"/>
          <w:color w:val="000000" w:themeColor="text1"/>
          <w:sz w:val="20"/>
          <w:szCs w:val="20"/>
        </w:rPr>
        <w:t>BPM.</w:t>
      </w:r>
    </w:p>
    <w:p w14:paraId="008CCA74" w14:textId="3916C0F7" w:rsidR="002C405D" w:rsidRPr="000E27D4" w:rsidRDefault="002C405D" w:rsidP="00C56734">
      <w:pPr>
        <w:pStyle w:val="MediumGrid21"/>
        <w:snapToGrid w:val="0"/>
        <w:spacing w:before="40"/>
        <w:jc w:val="both"/>
        <w:rPr>
          <w:rFonts w:cs="Calibri"/>
          <w:color w:val="000000" w:themeColor="text1"/>
          <w:sz w:val="20"/>
          <w:szCs w:val="20"/>
        </w:rPr>
      </w:pPr>
      <w:bookmarkStart w:id="15" w:name="_Hlk520636758"/>
      <w:bookmarkEnd w:id="14"/>
      <w:r w:rsidRPr="000E27D4">
        <w:rPr>
          <w:rFonts w:eastAsia="Times New Roman" w:cs="Calibri"/>
          <w:b/>
          <w:bCs/>
          <w:color w:val="000000" w:themeColor="text1"/>
          <w:spacing w:val="-2"/>
          <w:sz w:val="20"/>
          <w:szCs w:val="20"/>
          <w:u w:val="single"/>
        </w:rPr>
        <w:t xml:space="preserve">FLIX </w:t>
      </w:r>
      <w:r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>| 2018</w:t>
      </w:r>
      <w:bookmarkStart w:id="16" w:name="_GoBack"/>
      <w:bookmarkEnd w:id="16"/>
    </w:p>
    <w:p w14:paraId="22021556" w14:textId="2B0D9C83" w:rsidR="002C405D" w:rsidRPr="000E27D4" w:rsidRDefault="002C405D" w:rsidP="002C405D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color w:val="000000" w:themeColor="text1"/>
          <w:sz w:val="20"/>
          <w:szCs w:val="20"/>
        </w:rPr>
        <w:t xml:space="preserve">Developed 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custom-tailored </w:t>
      </w:r>
      <w:r w:rsidRPr="000E27D4">
        <w:rPr>
          <w:rFonts w:cs="Calibri"/>
          <w:color w:val="000000" w:themeColor="text1"/>
          <w:sz w:val="20"/>
          <w:szCs w:val="20"/>
        </w:rPr>
        <w:t xml:space="preserve">movie </w:t>
      </w:r>
      <w:r w:rsidRPr="000E27D4">
        <w:rPr>
          <w:rFonts w:cs="Calibri"/>
          <w:noProof/>
          <w:color w:val="000000" w:themeColor="text1"/>
          <w:sz w:val="20"/>
          <w:szCs w:val="20"/>
        </w:rPr>
        <w:t>app</w:t>
      </w:r>
      <w:r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="00024945" w:rsidRPr="000E27D4">
        <w:rPr>
          <w:rFonts w:cs="Calibri"/>
          <w:color w:val="000000" w:themeColor="text1"/>
          <w:sz w:val="20"/>
          <w:szCs w:val="20"/>
        </w:rPr>
        <w:t xml:space="preserve">accurately </w:t>
      </w:r>
      <w:r w:rsidR="00C56734" w:rsidRPr="000E27D4">
        <w:rPr>
          <w:rFonts w:cs="Calibri"/>
          <w:color w:val="000000" w:themeColor="text1"/>
          <w:sz w:val="20"/>
          <w:szCs w:val="20"/>
        </w:rPr>
        <w:t>displaying</w:t>
      </w:r>
      <w:r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Pr="000E27D4">
        <w:rPr>
          <w:rFonts w:cs="Calibri"/>
          <w:noProof/>
          <w:color w:val="000000" w:themeColor="text1"/>
          <w:sz w:val="20"/>
          <w:szCs w:val="20"/>
        </w:rPr>
        <w:t>current</w:t>
      </w:r>
      <w:r w:rsidRPr="000E27D4">
        <w:rPr>
          <w:rFonts w:cs="Calibri"/>
          <w:color w:val="000000" w:themeColor="text1"/>
          <w:sz w:val="20"/>
          <w:szCs w:val="20"/>
        </w:rPr>
        <w:t xml:space="preserve"> films, </w:t>
      </w:r>
      <w:r w:rsidRPr="000E27D4">
        <w:rPr>
          <w:rFonts w:cs="Calibri"/>
          <w:noProof/>
          <w:color w:val="000000" w:themeColor="text1"/>
          <w:sz w:val="20"/>
          <w:szCs w:val="20"/>
        </w:rPr>
        <w:t>superhero</w:t>
      </w:r>
      <w:r w:rsidRPr="000E27D4">
        <w:rPr>
          <w:rFonts w:cs="Calibri"/>
          <w:color w:val="000000" w:themeColor="text1"/>
          <w:sz w:val="20"/>
          <w:szCs w:val="20"/>
        </w:rPr>
        <w:t xml:space="preserve"> movies, and most popular</w:t>
      </w:r>
      <w:r w:rsidR="00024945" w:rsidRPr="000E27D4">
        <w:rPr>
          <w:rFonts w:cs="Calibri"/>
          <w:color w:val="000000" w:themeColor="text1"/>
          <w:sz w:val="20"/>
          <w:szCs w:val="20"/>
        </w:rPr>
        <w:t xml:space="preserve"> movies</w:t>
      </w:r>
      <w:r w:rsidRPr="000E27D4">
        <w:rPr>
          <w:rFonts w:cs="Calibri"/>
          <w:color w:val="000000" w:themeColor="text1"/>
          <w:sz w:val="20"/>
          <w:szCs w:val="20"/>
        </w:rPr>
        <w:t>.</w:t>
      </w:r>
    </w:p>
    <w:p w14:paraId="179DE988" w14:textId="7898D904" w:rsidR="007467AD" w:rsidRPr="000E27D4" w:rsidRDefault="007467AD" w:rsidP="00C56734">
      <w:pPr>
        <w:pStyle w:val="MediumGrid21"/>
        <w:snapToGrid w:val="0"/>
        <w:spacing w:before="40"/>
        <w:jc w:val="both"/>
        <w:rPr>
          <w:rFonts w:cs="Calibri"/>
          <w:color w:val="000000" w:themeColor="text1"/>
          <w:sz w:val="20"/>
          <w:szCs w:val="20"/>
        </w:rPr>
      </w:pPr>
      <w:r w:rsidRPr="000E27D4">
        <w:rPr>
          <w:rFonts w:eastAsia="Times New Roman" w:cs="Calibri"/>
          <w:b/>
          <w:bCs/>
          <w:color w:val="000000" w:themeColor="text1"/>
          <w:spacing w:val="-2"/>
          <w:sz w:val="20"/>
          <w:szCs w:val="20"/>
          <w:u w:val="single"/>
        </w:rPr>
        <w:t xml:space="preserve">FOODLAB </w:t>
      </w:r>
      <w:r w:rsidRPr="000E27D4">
        <w:rPr>
          <w:rFonts w:eastAsia="Times New Roman" w:cs="Calibri"/>
          <w:b/>
          <w:color w:val="000000" w:themeColor="text1"/>
          <w:spacing w:val="-2"/>
          <w:sz w:val="20"/>
          <w:szCs w:val="20"/>
          <w:u w:val="single"/>
        </w:rPr>
        <w:t>| 2018</w:t>
      </w:r>
    </w:p>
    <w:p w14:paraId="6F59919B" w14:textId="77B0E463" w:rsidR="007467AD" w:rsidRPr="000E27D4" w:rsidRDefault="007467AD" w:rsidP="007467AD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20"/>
          <w:szCs w:val="20"/>
        </w:rPr>
      </w:pPr>
      <w:r w:rsidRPr="000E27D4">
        <w:rPr>
          <w:rFonts w:cs="Calibri"/>
          <w:color w:val="000000" w:themeColor="text1"/>
          <w:sz w:val="20"/>
          <w:szCs w:val="20"/>
        </w:rPr>
        <w:t>Led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 team of</w:t>
      </w:r>
      <w:r w:rsidRPr="000E27D4">
        <w:rPr>
          <w:rFonts w:cs="Calibri"/>
          <w:color w:val="000000" w:themeColor="text1"/>
          <w:sz w:val="20"/>
          <w:szCs w:val="20"/>
        </w:rPr>
        <w:t xml:space="preserve"> </w:t>
      </w:r>
      <w:r w:rsidR="000E27D4" w:rsidRPr="000E27D4">
        <w:rPr>
          <w:rFonts w:cs="Calibri"/>
          <w:color w:val="000000" w:themeColor="text1"/>
          <w:sz w:val="20"/>
          <w:szCs w:val="20"/>
        </w:rPr>
        <w:t>4</w:t>
      </w:r>
      <w:r w:rsidRPr="000E27D4">
        <w:rPr>
          <w:rFonts w:cs="Calibri"/>
          <w:color w:val="000000" w:themeColor="text1"/>
          <w:sz w:val="20"/>
          <w:szCs w:val="20"/>
        </w:rPr>
        <w:t xml:space="preserve"> to build an iOS application </w:t>
      </w:r>
      <w:r w:rsidR="00C56734" w:rsidRPr="000E27D4">
        <w:rPr>
          <w:rFonts w:cs="Calibri"/>
          <w:color w:val="000000" w:themeColor="text1"/>
          <w:sz w:val="20"/>
          <w:szCs w:val="20"/>
        </w:rPr>
        <w:t>allowing for</w:t>
      </w:r>
      <w:r w:rsidRPr="000E27D4">
        <w:rPr>
          <w:rFonts w:cs="Calibri"/>
          <w:color w:val="000000" w:themeColor="text1"/>
          <w:sz w:val="20"/>
          <w:szCs w:val="20"/>
        </w:rPr>
        <w:t xml:space="preserve"> input 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of </w:t>
      </w:r>
      <w:r w:rsidRPr="000E27D4">
        <w:rPr>
          <w:rFonts w:cs="Calibri"/>
          <w:color w:val="000000" w:themeColor="text1"/>
          <w:sz w:val="20"/>
          <w:szCs w:val="20"/>
        </w:rPr>
        <w:t xml:space="preserve">ingredients </w:t>
      </w:r>
      <w:r w:rsidR="00C56734" w:rsidRPr="000E27D4">
        <w:rPr>
          <w:rFonts w:cs="Calibri"/>
          <w:color w:val="000000" w:themeColor="text1"/>
          <w:sz w:val="20"/>
          <w:szCs w:val="20"/>
        </w:rPr>
        <w:t>and</w:t>
      </w:r>
      <w:r w:rsidRPr="000E27D4">
        <w:rPr>
          <w:rFonts w:cs="Calibri"/>
          <w:color w:val="000000" w:themeColor="text1"/>
          <w:sz w:val="20"/>
          <w:szCs w:val="20"/>
        </w:rPr>
        <w:t xml:space="preserve"> show</w:t>
      </w:r>
      <w:r w:rsidR="00C56734" w:rsidRPr="000E27D4">
        <w:rPr>
          <w:rFonts w:cs="Calibri"/>
          <w:color w:val="000000" w:themeColor="text1"/>
          <w:sz w:val="20"/>
          <w:szCs w:val="20"/>
        </w:rPr>
        <w:t>ing of</w:t>
      </w:r>
      <w:r w:rsidRPr="000E27D4">
        <w:rPr>
          <w:rFonts w:cs="Calibri"/>
          <w:color w:val="000000" w:themeColor="text1"/>
          <w:sz w:val="20"/>
          <w:szCs w:val="20"/>
        </w:rPr>
        <w:t xml:space="preserve"> recipes</w:t>
      </w:r>
      <w:r w:rsidR="00C56734" w:rsidRPr="000E27D4">
        <w:rPr>
          <w:rFonts w:cs="Calibri"/>
          <w:color w:val="000000" w:themeColor="text1"/>
          <w:sz w:val="20"/>
          <w:szCs w:val="20"/>
        </w:rPr>
        <w:t xml:space="preserve"> via Facebook login</w:t>
      </w:r>
      <w:r w:rsidRPr="000E27D4">
        <w:rPr>
          <w:rFonts w:cs="Calibri"/>
          <w:color w:val="000000" w:themeColor="text1"/>
          <w:sz w:val="20"/>
          <w:szCs w:val="20"/>
        </w:rPr>
        <w:t>.</w:t>
      </w:r>
    </w:p>
    <w:p w14:paraId="22A58EFB" w14:textId="77777777" w:rsidR="00C707E1" w:rsidRPr="002C405D" w:rsidRDefault="00C707E1" w:rsidP="00BF01CA">
      <w:pPr>
        <w:spacing w:before="60" w:after="0" w:line="240" w:lineRule="auto"/>
        <w:jc w:val="center"/>
        <w:rPr>
          <w:rFonts w:cs="Calibri"/>
          <w:b/>
          <w:color w:val="002060"/>
          <w:sz w:val="20"/>
          <w:szCs w:val="20"/>
          <w:u w:val="single"/>
        </w:rPr>
      </w:pPr>
      <w:bookmarkStart w:id="17" w:name="_Hlk519524272"/>
      <w:bookmarkStart w:id="18" w:name="_Hlk520609237"/>
      <w:bookmarkStart w:id="19" w:name="_Hlk521756501"/>
      <w:bookmarkStart w:id="20" w:name="_Hlk520636783"/>
      <w:bookmarkStart w:id="21" w:name="_Hlk522089194"/>
      <w:bookmarkEnd w:id="15"/>
      <w:r w:rsidRPr="002C405D">
        <w:rPr>
          <w:rFonts w:cs="Calibri"/>
          <w:b/>
          <w:smallCaps/>
          <w:color w:val="002060"/>
          <w:spacing w:val="20"/>
          <w:sz w:val="20"/>
          <w:szCs w:val="20"/>
        </w:rPr>
        <w:t>Additional Credentials</w:t>
      </w:r>
    </w:p>
    <w:tbl>
      <w:tblPr>
        <w:tblW w:w="1078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8082"/>
      </w:tblGrid>
      <w:tr w:rsidR="00C707E1" w:rsidRPr="002C405D" w14:paraId="72E94F7F" w14:textId="77777777" w:rsidTr="00C873DA">
        <w:tc>
          <w:tcPr>
            <w:tcW w:w="2700" w:type="dxa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46AFC50" w14:textId="77777777" w:rsidR="00C707E1" w:rsidRPr="002C405D" w:rsidRDefault="00C707E1" w:rsidP="004E2544">
            <w:pPr>
              <w:spacing w:after="0" w:line="240" w:lineRule="auto"/>
              <w:rPr>
                <w:rFonts w:cs="Calibri"/>
                <w:b/>
                <w:color w:val="002060"/>
                <w:sz w:val="20"/>
                <w:szCs w:val="20"/>
              </w:rPr>
            </w:pPr>
            <w:bookmarkStart w:id="22" w:name="_Hlk521732222"/>
            <w:bookmarkEnd w:id="17"/>
            <w:r w:rsidRPr="002C405D">
              <w:rPr>
                <w:rFonts w:cs="Calibri"/>
                <w:b/>
                <w:smallCaps/>
                <w:color w:val="002060"/>
                <w:sz w:val="20"/>
                <w:szCs w:val="20"/>
              </w:rPr>
              <w:t>Technical Skills</w:t>
            </w:r>
          </w:p>
        </w:tc>
        <w:tc>
          <w:tcPr>
            <w:tcW w:w="8082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CA2F6F7" w14:textId="5433A56E" w:rsidR="00C707E1" w:rsidRPr="002C405D" w:rsidRDefault="004C678F" w:rsidP="004E2544">
            <w:pPr>
              <w:spacing w:after="0" w:line="240" w:lineRule="auto"/>
              <w:rPr>
                <w:rFonts w:cs="Calibri"/>
                <w:b/>
                <w:color w:val="0070C0"/>
                <w:sz w:val="20"/>
                <w:szCs w:val="20"/>
              </w:rPr>
            </w:pPr>
            <w:r w:rsidRPr="002C405D">
              <w:rPr>
                <w:rFonts w:cs="Calibri"/>
                <w:sz w:val="20"/>
                <w:szCs w:val="20"/>
              </w:rPr>
              <w:t>C++, Swift, Java, JavaScript, CSS, HTML, SQLite, JSON, Git/GitHub, XCode, Android Studio, C9, Heroku, iOS Watch OS, PHP, Firebase, Visual Studio, Eclipse C/C++ Dev Tools, Spotify API, Facebook API, Google API, iOS Health Kit, C, Python, XML, Bootstrap, R, R Studio, Bash, Linux, Objective C</w:t>
            </w:r>
          </w:p>
        </w:tc>
      </w:tr>
      <w:tr w:rsidR="00C707E1" w:rsidRPr="002C405D" w14:paraId="161856EB" w14:textId="77777777" w:rsidTr="00C873DA">
        <w:tc>
          <w:tcPr>
            <w:tcW w:w="270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B9BBF4F" w14:textId="77777777" w:rsidR="00C707E1" w:rsidRPr="002C405D" w:rsidRDefault="00C707E1" w:rsidP="004E2544">
            <w:pPr>
              <w:spacing w:after="0" w:line="240" w:lineRule="auto"/>
              <w:rPr>
                <w:rFonts w:cs="Calibri"/>
                <w:b/>
                <w:smallCaps/>
                <w:color w:val="002060"/>
                <w:sz w:val="20"/>
                <w:szCs w:val="20"/>
              </w:rPr>
            </w:pPr>
            <w:r w:rsidRPr="002C405D">
              <w:rPr>
                <w:rFonts w:cs="Calibri"/>
                <w:b/>
                <w:smallCaps/>
                <w:color w:val="002060"/>
                <w:sz w:val="20"/>
                <w:szCs w:val="20"/>
              </w:rPr>
              <w:t>Languages</w:t>
            </w:r>
          </w:p>
        </w:tc>
        <w:tc>
          <w:tcPr>
            <w:tcW w:w="8082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9E6CB77" w14:textId="056899F2" w:rsidR="00C707E1" w:rsidRPr="002C405D" w:rsidRDefault="000E27D4" w:rsidP="00C56734">
            <w:pPr>
              <w:spacing w:before="60" w:after="60" w:line="240" w:lineRule="auto"/>
              <w:rPr>
                <w:rFonts w:cs="Calibri"/>
                <w:color w:val="FF0000"/>
                <w:sz w:val="20"/>
                <w:szCs w:val="20"/>
              </w:rPr>
            </w:pPr>
            <w:r w:rsidRPr="000E27D4">
              <w:rPr>
                <w:rFonts w:cs="Calibri"/>
                <w:color w:val="000000" w:themeColor="text1"/>
                <w:sz w:val="20"/>
                <w:szCs w:val="20"/>
              </w:rPr>
              <w:t>Spanish</w:t>
            </w:r>
          </w:p>
        </w:tc>
      </w:tr>
      <w:tr w:rsidR="00C707E1" w:rsidRPr="002C405D" w14:paraId="1C467482" w14:textId="77777777" w:rsidTr="00C873DA">
        <w:tc>
          <w:tcPr>
            <w:tcW w:w="270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618CBD4B" w14:textId="77777777" w:rsidR="00C707E1" w:rsidRPr="002C405D" w:rsidRDefault="00C707E1" w:rsidP="004E2544">
            <w:pPr>
              <w:spacing w:after="0" w:line="240" w:lineRule="auto"/>
              <w:rPr>
                <w:rFonts w:cs="Calibri"/>
                <w:b/>
                <w:smallCaps/>
                <w:color w:val="002060"/>
                <w:sz w:val="20"/>
                <w:szCs w:val="20"/>
              </w:rPr>
            </w:pPr>
            <w:r w:rsidRPr="002C405D">
              <w:rPr>
                <w:rFonts w:cs="Calibri"/>
                <w:b/>
                <w:smallCaps/>
                <w:color w:val="002060"/>
                <w:sz w:val="20"/>
                <w:szCs w:val="20"/>
              </w:rPr>
              <w:t>Professional Development</w:t>
            </w:r>
          </w:p>
        </w:tc>
        <w:tc>
          <w:tcPr>
            <w:tcW w:w="8082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6F46D882" w14:textId="6273C0D4" w:rsidR="00C707E1" w:rsidRPr="002C405D" w:rsidRDefault="00E42D2D" w:rsidP="00430D31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hyperlink r:id="rId9" w:history="1">
              <w:r w:rsidR="00430D31" w:rsidRPr="002C405D">
                <w:rPr>
                  <w:rStyle w:val="Hyperlink"/>
                  <w:rFonts w:cs="Calibri"/>
                  <w:sz w:val="20"/>
                  <w:szCs w:val="20"/>
                </w:rPr>
                <w:t>GitHub</w:t>
              </w:r>
            </w:hyperlink>
          </w:p>
          <w:p w14:paraId="0BECF382" w14:textId="17C3825A" w:rsidR="00C707E1" w:rsidRPr="002C405D" w:rsidRDefault="00C56734" w:rsidP="00C56734">
            <w:pPr>
              <w:numPr>
                <w:ilvl w:val="0"/>
                <w:numId w:val="42"/>
              </w:numPr>
              <w:spacing w:after="60" w:line="240" w:lineRule="auto"/>
              <w:ind w:left="324"/>
              <w:rPr>
                <w:rFonts w:cs="Calibri"/>
                <w:sz w:val="20"/>
                <w:szCs w:val="20"/>
              </w:rPr>
            </w:pPr>
            <w:proofErr w:type="spellStart"/>
            <w:r>
              <w:rPr>
                <w:rFonts w:cs="Calibri"/>
                <w:sz w:val="20"/>
                <w:szCs w:val="20"/>
              </w:rPr>
              <w:t>Codepath</w:t>
            </w:r>
            <w:proofErr w:type="spellEnd"/>
            <w:r>
              <w:rPr>
                <w:rFonts w:cs="Calibri"/>
                <w:sz w:val="20"/>
                <w:szCs w:val="20"/>
              </w:rPr>
              <w:t xml:space="preserve"> iOS Development Certificate of Achievement</w:t>
            </w:r>
          </w:p>
        </w:tc>
      </w:tr>
      <w:tr w:rsidR="00C707E1" w:rsidRPr="002C405D" w14:paraId="5B732DBB" w14:textId="77777777" w:rsidTr="00C873DA">
        <w:tc>
          <w:tcPr>
            <w:tcW w:w="270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6FAEE24" w14:textId="77777777" w:rsidR="00C707E1" w:rsidRPr="002C405D" w:rsidRDefault="00C707E1" w:rsidP="004E2544">
            <w:pPr>
              <w:spacing w:after="0" w:line="240" w:lineRule="auto"/>
              <w:rPr>
                <w:rFonts w:cs="Calibri"/>
                <w:b/>
                <w:smallCaps/>
                <w:color w:val="002060"/>
                <w:sz w:val="20"/>
                <w:szCs w:val="20"/>
              </w:rPr>
            </w:pPr>
            <w:r w:rsidRPr="002C405D">
              <w:rPr>
                <w:rFonts w:cs="Calibri"/>
                <w:b/>
                <w:smallCaps/>
                <w:color w:val="002060"/>
                <w:sz w:val="20"/>
                <w:szCs w:val="20"/>
              </w:rPr>
              <w:t>Volunteerism</w:t>
            </w:r>
          </w:p>
        </w:tc>
        <w:tc>
          <w:tcPr>
            <w:tcW w:w="8082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670F927A" w14:textId="7B14DC8C" w:rsidR="004E2544" w:rsidRPr="002C405D" w:rsidRDefault="000E27D4" w:rsidP="007874FE">
            <w:pPr>
              <w:spacing w:after="0" w:line="240" w:lineRule="auto"/>
              <w:rPr>
                <w:rFonts w:cs="Calibri"/>
                <w:color w:val="FF0000"/>
                <w:sz w:val="20"/>
                <w:szCs w:val="20"/>
                <w:lang w:eastAsia="ja-JP"/>
              </w:rPr>
            </w:pPr>
            <w:r w:rsidRPr="000E27D4">
              <w:rPr>
                <w:rFonts w:cs="Calibri"/>
                <w:color w:val="000000" w:themeColor="text1"/>
                <w:sz w:val="20"/>
                <w:lang w:eastAsia="ja-JP"/>
              </w:rPr>
              <w:t>Loaves, Fishes &amp; Computers</w:t>
            </w:r>
          </w:p>
        </w:tc>
      </w:tr>
    </w:tbl>
    <w:p w14:paraId="1CF745BD" w14:textId="77777777" w:rsidR="00C707E1" w:rsidRPr="007874FE" w:rsidRDefault="00C707E1" w:rsidP="004E2544">
      <w:pPr>
        <w:spacing w:after="0" w:line="240" w:lineRule="auto"/>
        <w:rPr>
          <w:rFonts w:cs="Calibri"/>
          <w:sz w:val="6"/>
          <w:szCs w:val="6"/>
        </w:rPr>
      </w:pPr>
    </w:p>
    <w:p w14:paraId="0215731F" w14:textId="7A451F43" w:rsidR="00C707E1" w:rsidRPr="00917CA1" w:rsidRDefault="00C707E1" w:rsidP="007874FE">
      <w:pPr>
        <w:spacing w:after="0" w:line="240" w:lineRule="auto"/>
        <w:jc w:val="center"/>
        <w:rPr>
          <w:rFonts w:cs="Calibri"/>
        </w:rPr>
      </w:pPr>
      <w:bookmarkStart w:id="23" w:name="_Hlk517944196"/>
      <w:bookmarkStart w:id="24" w:name="_Hlk512408280"/>
      <w:r w:rsidRPr="002C405D">
        <w:rPr>
          <w:b/>
          <w:smallCaps/>
          <w:color w:val="002060"/>
          <w:spacing w:val="20"/>
          <w:sz w:val="20"/>
          <w:szCs w:val="20"/>
        </w:rPr>
        <w:t>Detailed References Available on Request</w:t>
      </w:r>
      <w:bookmarkEnd w:id="6"/>
      <w:bookmarkEnd w:id="18"/>
      <w:bookmarkEnd w:id="19"/>
      <w:bookmarkEnd w:id="20"/>
      <w:bookmarkEnd w:id="21"/>
      <w:bookmarkEnd w:id="22"/>
      <w:bookmarkEnd w:id="23"/>
      <w:bookmarkEnd w:id="24"/>
    </w:p>
    <w:sectPr w:rsidR="00C707E1" w:rsidRPr="00917CA1" w:rsidSect="00BA6ADE">
      <w:headerReference w:type="default" r:id="rId10"/>
      <w:footerReference w:type="first" r:id="rId11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DB039" w14:textId="77777777" w:rsidR="00E42D2D" w:rsidRDefault="00E42D2D" w:rsidP="003B7B43">
      <w:pPr>
        <w:spacing w:after="0" w:line="240" w:lineRule="auto"/>
      </w:pPr>
      <w:r>
        <w:separator/>
      </w:r>
    </w:p>
  </w:endnote>
  <w:endnote w:type="continuationSeparator" w:id="0">
    <w:p w14:paraId="4816EBE4" w14:textId="77777777" w:rsidR="00E42D2D" w:rsidRDefault="00E42D2D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EFMMJN+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54A33" w14:textId="77777777" w:rsidR="00F16D99" w:rsidRDefault="00F16D99" w:rsidP="0007358E">
    <w:pPr>
      <w:pStyle w:val="Footer"/>
      <w:tabs>
        <w:tab w:val="clear" w:pos="4680"/>
        <w:tab w:val="clear" w:pos="9360"/>
        <w:tab w:val="left" w:pos="2095"/>
        <w:tab w:val="left" w:pos="447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02950" w14:textId="77777777" w:rsidR="00E42D2D" w:rsidRDefault="00E42D2D" w:rsidP="003B7B43">
      <w:pPr>
        <w:spacing w:after="0" w:line="240" w:lineRule="auto"/>
      </w:pPr>
      <w:r>
        <w:separator/>
      </w:r>
    </w:p>
  </w:footnote>
  <w:footnote w:type="continuationSeparator" w:id="0">
    <w:p w14:paraId="7E0FD3B9" w14:textId="77777777" w:rsidR="00E42D2D" w:rsidRDefault="00E42D2D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CD23A" w14:textId="59E6420E" w:rsidR="003E1B2F" w:rsidRPr="00B43CCD" w:rsidRDefault="00844ED8" w:rsidP="005A578D">
    <w:pPr>
      <w:pStyle w:val="Header"/>
      <w:tabs>
        <w:tab w:val="clear" w:pos="9360"/>
      </w:tabs>
      <w:spacing w:after="0" w:line="240" w:lineRule="auto"/>
      <w:rPr>
        <w:color w:val="002060"/>
      </w:rPr>
    </w:pPr>
    <w:bookmarkStart w:id="25" w:name="_Hlk517467731"/>
    <w:r w:rsidRPr="00844ED8">
      <w:rPr>
        <w:color w:val="002060"/>
      </w:rPr>
      <w:t>Francisco Hernandez</w:t>
    </w:r>
    <w:r>
      <w:rPr>
        <w:color w:val="002060"/>
      </w:rPr>
      <w:t>,</w:t>
    </w:r>
    <w:r w:rsidRPr="005F3A67">
      <w:rPr>
        <w:color w:val="002060"/>
      </w:rPr>
      <w:t xml:space="preserve"> </w:t>
    </w:r>
    <w:r w:rsidR="00B43CCD" w:rsidRPr="005F3A67">
      <w:rPr>
        <w:color w:val="002060"/>
      </w:rPr>
      <w:t xml:space="preserve">Resume – Page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4E254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 w:rsidR="00B43CCD" w:rsidRPr="005F3A67"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 w:rsidR="00B43CCD" w:rsidRPr="005F3A67">
      <w:rPr>
        <w:rFonts w:cs="Calibri"/>
        <w:color w:val="002060"/>
      </w:rPr>
      <w:sym w:font="Wingdings" w:char="F028"/>
    </w:r>
    <w:r w:rsidR="00B43CCD" w:rsidRPr="005F3A67">
      <w:rPr>
        <w:rFonts w:cs="Calibri"/>
        <w:color w:val="002060"/>
      </w:rPr>
      <w:t xml:space="preserve"> </w:t>
    </w:r>
    <w:r w:rsidRPr="00844ED8">
      <w:rPr>
        <w:rFonts w:cs="Calibri"/>
        <w:color w:val="002060"/>
      </w:rPr>
      <w:t>(661) 364-6276</w:t>
    </w:r>
    <w:r>
      <w:rPr>
        <w:rFonts w:cs="Calibri"/>
        <w:color w:val="002060"/>
      </w:rPr>
      <w:t xml:space="preserve"> </w:t>
    </w:r>
    <w:r w:rsidR="00B43CCD" w:rsidRPr="005F3A67">
      <w:rPr>
        <w:rFonts w:cs="Calibri"/>
        <w:color w:val="002060"/>
      </w:rPr>
      <w:sym w:font="Wingdings" w:char="F02A"/>
    </w:r>
    <w:r w:rsidR="00B43CCD" w:rsidRPr="005F3A67">
      <w:rPr>
        <w:rFonts w:cs="Calibri"/>
        <w:color w:val="002060"/>
      </w:rPr>
      <w:t xml:space="preserve"> </w:t>
    </w:r>
    <w:r w:rsidRPr="00844ED8">
      <w:rPr>
        <w:rFonts w:cs="Calibri"/>
        <w:color w:val="FF0000"/>
      </w:rPr>
      <w:t>frhernandez@csumb.edu</w:t>
    </w:r>
    <w:r w:rsidR="00B43CCD" w:rsidRPr="00844ED8">
      <w:rPr>
        <w:rFonts w:cs="Calibri"/>
        <w:color w:val="FF0000"/>
      </w:rPr>
      <w:t xml:space="preserve"> </w:t>
    </w:r>
    <w:bookmarkEnd w:id="2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2600724"/>
    <w:multiLevelType w:val="hybridMultilevel"/>
    <w:tmpl w:val="CB8EA71A"/>
    <w:lvl w:ilvl="0" w:tplc="3A566C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6C00A6"/>
    <w:multiLevelType w:val="hybridMultilevel"/>
    <w:tmpl w:val="2244F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576A26"/>
    <w:multiLevelType w:val="hybridMultilevel"/>
    <w:tmpl w:val="0B120DE4"/>
    <w:lvl w:ilvl="0" w:tplc="5A4A64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9"/>
  </w:num>
  <w:num w:numId="3">
    <w:abstractNumId w:val="36"/>
  </w:num>
  <w:num w:numId="4">
    <w:abstractNumId w:val="15"/>
  </w:num>
  <w:num w:numId="5">
    <w:abstractNumId w:val="21"/>
  </w:num>
  <w:num w:numId="6">
    <w:abstractNumId w:val="18"/>
  </w:num>
  <w:num w:numId="7">
    <w:abstractNumId w:val="30"/>
  </w:num>
  <w:num w:numId="8">
    <w:abstractNumId w:val="27"/>
  </w:num>
  <w:num w:numId="9">
    <w:abstractNumId w:val="20"/>
  </w:num>
  <w:num w:numId="10">
    <w:abstractNumId w:val="16"/>
  </w:num>
  <w:num w:numId="11">
    <w:abstractNumId w:val="26"/>
  </w:num>
  <w:num w:numId="12">
    <w:abstractNumId w:val="35"/>
  </w:num>
  <w:num w:numId="13">
    <w:abstractNumId w:val="12"/>
  </w:num>
  <w:num w:numId="14">
    <w:abstractNumId w:val="38"/>
  </w:num>
  <w:num w:numId="15">
    <w:abstractNumId w:val="34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3"/>
  </w:num>
  <w:num w:numId="28">
    <w:abstractNumId w:val="22"/>
  </w:num>
  <w:num w:numId="29">
    <w:abstractNumId w:val="14"/>
  </w:num>
  <w:num w:numId="30">
    <w:abstractNumId w:val="31"/>
  </w:num>
  <w:num w:numId="31">
    <w:abstractNumId w:val="25"/>
  </w:num>
  <w:num w:numId="32">
    <w:abstractNumId w:val="37"/>
  </w:num>
  <w:num w:numId="33">
    <w:abstractNumId w:val="17"/>
  </w:num>
  <w:num w:numId="34">
    <w:abstractNumId w:val="13"/>
  </w:num>
  <w:num w:numId="35">
    <w:abstractNumId w:val="11"/>
  </w:num>
  <w:num w:numId="36">
    <w:abstractNumId w:val="29"/>
  </w:num>
  <w:num w:numId="37">
    <w:abstractNumId w:val="19"/>
  </w:num>
  <w:num w:numId="38">
    <w:abstractNumId w:val="28"/>
  </w:num>
  <w:num w:numId="39">
    <w:abstractNumId w:val="39"/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MawFAHzihu8tAAAA"/>
  </w:docVars>
  <w:rsids>
    <w:rsidRoot w:val="005B18A5"/>
    <w:rsid w:val="0000517B"/>
    <w:rsid w:val="00005E20"/>
    <w:rsid w:val="000077B6"/>
    <w:rsid w:val="00024945"/>
    <w:rsid w:val="00041384"/>
    <w:rsid w:val="000624B2"/>
    <w:rsid w:val="000662D6"/>
    <w:rsid w:val="0007358E"/>
    <w:rsid w:val="000753AA"/>
    <w:rsid w:val="00084538"/>
    <w:rsid w:val="000852F1"/>
    <w:rsid w:val="00096E35"/>
    <w:rsid w:val="00097250"/>
    <w:rsid w:val="000B3E00"/>
    <w:rsid w:val="000C645F"/>
    <w:rsid w:val="000D07A1"/>
    <w:rsid w:val="000D2B47"/>
    <w:rsid w:val="000D4404"/>
    <w:rsid w:val="000D66FB"/>
    <w:rsid w:val="000E27D4"/>
    <w:rsid w:val="000E324E"/>
    <w:rsid w:val="000E437A"/>
    <w:rsid w:val="000E5CB6"/>
    <w:rsid w:val="000E60D3"/>
    <w:rsid w:val="000F0E5D"/>
    <w:rsid w:val="000F35B1"/>
    <w:rsid w:val="001067D2"/>
    <w:rsid w:val="00111EA5"/>
    <w:rsid w:val="001405AB"/>
    <w:rsid w:val="00151DCD"/>
    <w:rsid w:val="00155B90"/>
    <w:rsid w:val="0017236A"/>
    <w:rsid w:val="00195A88"/>
    <w:rsid w:val="00197B21"/>
    <w:rsid w:val="001A37DE"/>
    <w:rsid w:val="001B2052"/>
    <w:rsid w:val="001B2EDB"/>
    <w:rsid w:val="001B5E39"/>
    <w:rsid w:val="001C5308"/>
    <w:rsid w:val="001D5048"/>
    <w:rsid w:val="001D547F"/>
    <w:rsid w:val="001E1BEE"/>
    <w:rsid w:val="001F2F45"/>
    <w:rsid w:val="002002C7"/>
    <w:rsid w:val="00204134"/>
    <w:rsid w:val="00206B46"/>
    <w:rsid w:val="00210C31"/>
    <w:rsid w:val="0021406C"/>
    <w:rsid w:val="00224376"/>
    <w:rsid w:val="00227F42"/>
    <w:rsid w:val="00230739"/>
    <w:rsid w:val="00247961"/>
    <w:rsid w:val="00256293"/>
    <w:rsid w:val="00265189"/>
    <w:rsid w:val="002802C9"/>
    <w:rsid w:val="002843CF"/>
    <w:rsid w:val="00292B20"/>
    <w:rsid w:val="002949E1"/>
    <w:rsid w:val="00295385"/>
    <w:rsid w:val="002A3EA4"/>
    <w:rsid w:val="002B542D"/>
    <w:rsid w:val="002C04FB"/>
    <w:rsid w:val="002C405D"/>
    <w:rsid w:val="002F7684"/>
    <w:rsid w:val="00306358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B02A7"/>
    <w:rsid w:val="003B048F"/>
    <w:rsid w:val="003B32A7"/>
    <w:rsid w:val="003B5AA6"/>
    <w:rsid w:val="003B7B43"/>
    <w:rsid w:val="003D7C43"/>
    <w:rsid w:val="003E1B2F"/>
    <w:rsid w:val="004148AA"/>
    <w:rsid w:val="00415162"/>
    <w:rsid w:val="0042065A"/>
    <w:rsid w:val="00420A6D"/>
    <w:rsid w:val="004243AB"/>
    <w:rsid w:val="004250BD"/>
    <w:rsid w:val="00430D31"/>
    <w:rsid w:val="00436FBB"/>
    <w:rsid w:val="00447C14"/>
    <w:rsid w:val="004524D9"/>
    <w:rsid w:val="00454AB3"/>
    <w:rsid w:val="00480BCB"/>
    <w:rsid w:val="004830D0"/>
    <w:rsid w:val="00483541"/>
    <w:rsid w:val="004903D2"/>
    <w:rsid w:val="004A4BEA"/>
    <w:rsid w:val="004A64DF"/>
    <w:rsid w:val="004B3A93"/>
    <w:rsid w:val="004C4F50"/>
    <w:rsid w:val="004C678F"/>
    <w:rsid w:val="004D0A60"/>
    <w:rsid w:val="004E0C0D"/>
    <w:rsid w:val="004E2544"/>
    <w:rsid w:val="004F40EF"/>
    <w:rsid w:val="004F720D"/>
    <w:rsid w:val="0051477E"/>
    <w:rsid w:val="00515BC2"/>
    <w:rsid w:val="00532242"/>
    <w:rsid w:val="00537A14"/>
    <w:rsid w:val="00540151"/>
    <w:rsid w:val="00561B9F"/>
    <w:rsid w:val="005722DC"/>
    <w:rsid w:val="005778B4"/>
    <w:rsid w:val="00597DEF"/>
    <w:rsid w:val="005A3612"/>
    <w:rsid w:val="005A578D"/>
    <w:rsid w:val="005B18A5"/>
    <w:rsid w:val="005B5CFF"/>
    <w:rsid w:val="005B7DBE"/>
    <w:rsid w:val="005D4662"/>
    <w:rsid w:val="005D7747"/>
    <w:rsid w:val="005E5B52"/>
    <w:rsid w:val="005F7DD4"/>
    <w:rsid w:val="00613092"/>
    <w:rsid w:val="006275BC"/>
    <w:rsid w:val="00657E13"/>
    <w:rsid w:val="006612AB"/>
    <w:rsid w:val="00665AE8"/>
    <w:rsid w:val="006673AC"/>
    <w:rsid w:val="00667DDA"/>
    <w:rsid w:val="0068409C"/>
    <w:rsid w:val="00690F65"/>
    <w:rsid w:val="0069483F"/>
    <w:rsid w:val="006962AD"/>
    <w:rsid w:val="006965A3"/>
    <w:rsid w:val="006A0D41"/>
    <w:rsid w:val="006B1FC6"/>
    <w:rsid w:val="006B3E79"/>
    <w:rsid w:val="006C6057"/>
    <w:rsid w:val="006D00C3"/>
    <w:rsid w:val="006E161A"/>
    <w:rsid w:val="006E3F16"/>
    <w:rsid w:val="006E758E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3112D"/>
    <w:rsid w:val="00743542"/>
    <w:rsid w:val="007467AD"/>
    <w:rsid w:val="00751877"/>
    <w:rsid w:val="00751C97"/>
    <w:rsid w:val="007723C2"/>
    <w:rsid w:val="007761C3"/>
    <w:rsid w:val="00784D7C"/>
    <w:rsid w:val="007874FE"/>
    <w:rsid w:val="007A7EA2"/>
    <w:rsid w:val="007D2976"/>
    <w:rsid w:val="007E10A4"/>
    <w:rsid w:val="007E5B40"/>
    <w:rsid w:val="007F162C"/>
    <w:rsid w:val="007F1CE1"/>
    <w:rsid w:val="007F350F"/>
    <w:rsid w:val="00800EE7"/>
    <w:rsid w:val="00814043"/>
    <w:rsid w:val="008215FE"/>
    <w:rsid w:val="0083668B"/>
    <w:rsid w:val="00844ED8"/>
    <w:rsid w:val="00846FCF"/>
    <w:rsid w:val="008515CF"/>
    <w:rsid w:val="00854E33"/>
    <w:rsid w:val="00860DDF"/>
    <w:rsid w:val="008632FC"/>
    <w:rsid w:val="00864D24"/>
    <w:rsid w:val="00890D28"/>
    <w:rsid w:val="00894CFB"/>
    <w:rsid w:val="00896013"/>
    <w:rsid w:val="008B5FC5"/>
    <w:rsid w:val="008C0595"/>
    <w:rsid w:val="008C5294"/>
    <w:rsid w:val="008C5B48"/>
    <w:rsid w:val="008C63CD"/>
    <w:rsid w:val="008D7CBA"/>
    <w:rsid w:val="008E432F"/>
    <w:rsid w:val="008F359E"/>
    <w:rsid w:val="00903620"/>
    <w:rsid w:val="0091118E"/>
    <w:rsid w:val="00917CA1"/>
    <w:rsid w:val="009352CA"/>
    <w:rsid w:val="00943DE5"/>
    <w:rsid w:val="009551EA"/>
    <w:rsid w:val="0095634C"/>
    <w:rsid w:val="00957A32"/>
    <w:rsid w:val="00963025"/>
    <w:rsid w:val="00966072"/>
    <w:rsid w:val="00970E9F"/>
    <w:rsid w:val="009A3D4E"/>
    <w:rsid w:val="009B5AE0"/>
    <w:rsid w:val="009B750D"/>
    <w:rsid w:val="009B7BA1"/>
    <w:rsid w:val="009E3031"/>
    <w:rsid w:val="009E4CD4"/>
    <w:rsid w:val="009F1C3D"/>
    <w:rsid w:val="009F4436"/>
    <w:rsid w:val="009F4FEF"/>
    <w:rsid w:val="00A133D4"/>
    <w:rsid w:val="00A479B9"/>
    <w:rsid w:val="00A5622F"/>
    <w:rsid w:val="00A66815"/>
    <w:rsid w:val="00A70F99"/>
    <w:rsid w:val="00A84DCC"/>
    <w:rsid w:val="00AB531C"/>
    <w:rsid w:val="00AC0428"/>
    <w:rsid w:val="00AC3808"/>
    <w:rsid w:val="00AC5F4A"/>
    <w:rsid w:val="00AD1DDB"/>
    <w:rsid w:val="00AE6814"/>
    <w:rsid w:val="00AE7C44"/>
    <w:rsid w:val="00AF421D"/>
    <w:rsid w:val="00AF481A"/>
    <w:rsid w:val="00B0783F"/>
    <w:rsid w:val="00B23803"/>
    <w:rsid w:val="00B244E7"/>
    <w:rsid w:val="00B43CCD"/>
    <w:rsid w:val="00B56288"/>
    <w:rsid w:val="00B57C97"/>
    <w:rsid w:val="00B74483"/>
    <w:rsid w:val="00B91007"/>
    <w:rsid w:val="00B9127E"/>
    <w:rsid w:val="00B964A6"/>
    <w:rsid w:val="00BA6ADE"/>
    <w:rsid w:val="00BB12B2"/>
    <w:rsid w:val="00BC0C54"/>
    <w:rsid w:val="00BD7CB0"/>
    <w:rsid w:val="00BE10F2"/>
    <w:rsid w:val="00BE3131"/>
    <w:rsid w:val="00BE33DB"/>
    <w:rsid w:val="00BE4308"/>
    <w:rsid w:val="00BE7CB4"/>
    <w:rsid w:val="00BF01CA"/>
    <w:rsid w:val="00BF4B58"/>
    <w:rsid w:val="00BF7F37"/>
    <w:rsid w:val="00C51786"/>
    <w:rsid w:val="00C55B91"/>
    <w:rsid w:val="00C56734"/>
    <w:rsid w:val="00C61971"/>
    <w:rsid w:val="00C66F2F"/>
    <w:rsid w:val="00C707E1"/>
    <w:rsid w:val="00C719D5"/>
    <w:rsid w:val="00C873DA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F2EE3"/>
    <w:rsid w:val="00CF48A0"/>
    <w:rsid w:val="00CF4CFC"/>
    <w:rsid w:val="00CF64C3"/>
    <w:rsid w:val="00CF6AA9"/>
    <w:rsid w:val="00CF7E71"/>
    <w:rsid w:val="00D132EA"/>
    <w:rsid w:val="00D21025"/>
    <w:rsid w:val="00D25484"/>
    <w:rsid w:val="00D2676F"/>
    <w:rsid w:val="00D3531A"/>
    <w:rsid w:val="00D532A0"/>
    <w:rsid w:val="00D81619"/>
    <w:rsid w:val="00D90147"/>
    <w:rsid w:val="00D95E9E"/>
    <w:rsid w:val="00DA7304"/>
    <w:rsid w:val="00DC161A"/>
    <w:rsid w:val="00E20290"/>
    <w:rsid w:val="00E35990"/>
    <w:rsid w:val="00E42D2D"/>
    <w:rsid w:val="00E466A1"/>
    <w:rsid w:val="00E55D03"/>
    <w:rsid w:val="00E71EBF"/>
    <w:rsid w:val="00E72F62"/>
    <w:rsid w:val="00E87A0E"/>
    <w:rsid w:val="00E87E56"/>
    <w:rsid w:val="00E94CCE"/>
    <w:rsid w:val="00E9773A"/>
    <w:rsid w:val="00EB2BB5"/>
    <w:rsid w:val="00EC372C"/>
    <w:rsid w:val="00EC5725"/>
    <w:rsid w:val="00EC5F7F"/>
    <w:rsid w:val="00EC7BB2"/>
    <w:rsid w:val="00ED58E5"/>
    <w:rsid w:val="00ED627E"/>
    <w:rsid w:val="00F034B1"/>
    <w:rsid w:val="00F04EE9"/>
    <w:rsid w:val="00F05112"/>
    <w:rsid w:val="00F1277D"/>
    <w:rsid w:val="00F143DB"/>
    <w:rsid w:val="00F16D99"/>
    <w:rsid w:val="00F17F83"/>
    <w:rsid w:val="00F215E1"/>
    <w:rsid w:val="00F24C45"/>
    <w:rsid w:val="00F25701"/>
    <w:rsid w:val="00F32ADF"/>
    <w:rsid w:val="00F37718"/>
    <w:rsid w:val="00F4378F"/>
    <w:rsid w:val="00F47645"/>
    <w:rsid w:val="00F51040"/>
    <w:rsid w:val="00F6590B"/>
    <w:rsid w:val="00F71779"/>
    <w:rsid w:val="00F72913"/>
    <w:rsid w:val="00F854CE"/>
    <w:rsid w:val="00F857D3"/>
    <w:rsid w:val="00FC7656"/>
    <w:rsid w:val="00FD6848"/>
    <w:rsid w:val="00FE575D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5044B49C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44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francisco-hernandez-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ciscohe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598141A-0F8F-F64F-87C6-7710184E7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4T00:50:00Z</dcterms:created>
  <dcterms:modified xsi:type="dcterms:W3CDTF">2019-03-12T09:00:00Z</dcterms:modified>
</cp:coreProperties>
</file>